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numbering.xml" ContentType="application/vnd.openxmlformats-officedocument.wordprocessingml.numbering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F46E487" w:rsidP="1E488211" w:rsidRDefault="0F46E487" w14:paraId="6A0663D3" w14:textId="3F6FDA06">
      <w:pPr>
        <w:spacing w:after="0" w:line="240" w:lineRule="auto"/>
        <w:rPr>
          <w:rFonts w:ascii="Nunito Sans Black" w:hAnsi="Nunito Sans Black" w:eastAsia="Nunito Sans Black" w:cs="Nunito Sans Black"/>
          <w:b w:val="0"/>
          <w:bCs w:val="0"/>
          <w:i w:val="0"/>
          <w:iCs w:val="0"/>
          <w:caps w:val="0"/>
          <w:smallCaps w:val="0"/>
          <w:noProof w:val="0"/>
          <w:color w:val="7414DC"/>
          <w:sz w:val="32"/>
          <w:szCs w:val="32"/>
          <w:lang w:val="en-GB"/>
        </w:rPr>
      </w:pPr>
      <w:r w:rsidRPr="1E488211" w:rsidR="0F46E487">
        <w:rPr>
          <w:rFonts w:ascii="Nunito Sans Black" w:hAnsi="Nunito Sans Black" w:eastAsia="Nunito Sans Black" w:cs="Nunito Sans Black"/>
          <w:b w:val="1"/>
          <w:bCs w:val="1"/>
          <w:i w:val="0"/>
          <w:iCs w:val="0"/>
          <w:caps w:val="0"/>
          <w:smallCaps w:val="0"/>
          <w:noProof w:val="0"/>
          <w:color w:val="7414DC"/>
          <w:sz w:val="32"/>
          <w:szCs w:val="32"/>
          <w:lang w:val="en-GB"/>
        </w:rPr>
        <w:t>_______________________’s Individual Support Plan</w:t>
      </w:r>
    </w:p>
    <w:p w:rsidR="1E488211" w:rsidP="1E488211" w:rsidRDefault="1E488211" w14:paraId="78254AED" w14:textId="5FE116C9">
      <w:pPr>
        <w:spacing w:after="0" w:line="240" w:lineRule="auto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2"/>
          <w:szCs w:val="12"/>
          <w:lang w:val="en-GB"/>
        </w:rPr>
      </w:pPr>
    </w:p>
    <w:p w:rsidR="30AB18C0" w:rsidP="1711EA27" w:rsidRDefault="30AB18C0" w14:paraId="67BB500C" w14:textId="28338A7E">
      <w:pPr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1711EA27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is plan helps us understand how to support you at Scouts. </w:t>
      </w:r>
      <w:r w:rsidRPr="1711EA27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We’ll</w:t>
      </w:r>
      <w:r w:rsidRPr="1711EA27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fill it in together with you and your parents or carers, using the questions to guide us.</w:t>
      </w:r>
      <w:r w:rsidRPr="1711EA27" w:rsidR="140D3B5E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Use easy to understand language so people reading the plan know how to support you.</w:t>
      </w:r>
    </w:p>
    <w:p w:rsidR="30AB18C0" w:rsidP="72638F52" w:rsidRDefault="30AB18C0" w14:paraId="64732BE1" w14:textId="7F83C002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</w:pPr>
      <w:r w:rsidRPr="72638F52" w:rsidR="30AB18C0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Parents, Carers and Volunteers: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Read our guidance on </w:t>
      </w:r>
      <w:hyperlink r:id="R9607de8d3a254a03">
        <w:r w:rsidRPr="72638F52" w:rsidR="30AB18C0">
          <w:rPr>
            <w:rStyle w:val="Hyperlink"/>
            <w:rFonts w:ascii="Nunito Sans" w:hAnsi="Nunito Sans" w:eastAsia="Nunito Sans" w:cs="Nunito San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GB"/>
          </w:rPr>
          <w:t>planning individual support</w:t>
        </w:r>
      </w:hyperlink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and </w:t>
      </w:r>
      <w:hyperlink r:id="R1816874c95df4a44">
        <w:r w:rsidRPr="72638F52" w:rsidR="30AB18C0">
          <w:rPr>
            <w:rStyle w:val="Hyperlink"/>
            <w:rFonts w:ascii="Nunito Sans" w:hAnsi="Nunito Sans" w:eastAsia="Nunito Sans" w:cs="Nunito San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GB"/>
          </w:rPr>
          <w:t>working in partnership with parents and carers</w:t>
        </w:r>
      </w:hyperlink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before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completing this plan. If 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you’d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like further support, contact your District Lead Volunteer, County Lead Volunteer, Inclusion Lead (if available), or the </w:t>
      </w:r>
      <w:hyperlink r:id="R8b9c0efee3da4bcc">
        <w:r w:rsidRPr="72638F52" w:rsidR="30AB18C0">
          <w:rPr>
            <w:rStyle w:val="Hyperlink"/>
            <w:rFonts w:ascii="Nunito Sans" w:hAnsi="Nunito Sans" w:eastAsia="Nunito Sans" w:cs="Nunito San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GB"/>
          </w:rPr>
          <w:t>Support Centre</w:t>
        </w:r>
      </w:hyperlink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. We welcome any 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563C1"/>
          <w:sz w:val="20"/>
          <w:szCs w:val="20"/>
          <w:u w:val="single"/>
          <w:lang w:val="en-GB"/>
        </w:rPr>
        <w:t>feedback</w:t>
      </w:r>
      <w:r w:rsidRPr="72638F52" w:rsidR="30AB18C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on this pl</w:t>
      </w:r>
      <w:r w:rsidRPr="72638F52" w:rsidR="30AB18C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an.</w:t>
      </w:r>
    </w:p>
    <w:tbl>
      <w:tblPr>
        <w:tblStyle w:val="TableNormal"/>
        <w:tblW w:w="15375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7890"/>
        <w:gridCol w:w="7485"/>
      </w:tblGrid>
      <w:tr w:rsidR="1711EA27" w:rsidTr="20456E12" w14:paraId="00717CB1">
        <w:trPr>
          <w:trHeight w:val="300"/>
        </w:trPr>
        <w:tc>
          <w:tcPr>
            <w:tcW w:w="15375" w:type="dxa"/>
            <w:gridSpan w:val="2"/>
            <w:tcBorders>
              <w:top w:val="nil"/>
              <w:left w:val="nil"/>
              <w:bottom w:val="single" w:color="BFBFBF" w:themeColor="background1" w:themeShade="BF" w:sz="6"/>
              <w:right w:val="nil"/>
            </w:tcBorders>
            <w:tcMar/>
            <w:vAlign w:val="top"/>
          </w:tcPr>
          <w:p w:rsidR="1711EA27" w:rsidP="1711EA27" w:rsidRDefault="1711EA27" w14:paraId="09DDB11D" w14:textId="49C09559">
            <w:pPr>
              <w:pStyle w:val="Heading2"/>
              <w:keepNext w:val="1"/>
              <w:keepLines w:val="1"/>
              <w:spacing w:before="40"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7413DC"/>
                <w:sz w:val="24"/>
                <w:szCs w:val="24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7413DC"/>
                <w:sz w:val="24"/>
                <w:szCs w:val="24"/>
                <w:lang w:val="en-GB"/>
              </w:rPr>
              <w:t>About me </w:t>
            </w:r>
          </w:p>
        </w:tc>
      </w:tr>
      <w:tr w:rsidR="1711EA27" w:rsidTr="20456E12" w14:paraId="249DD165">
        <w:trPr>
          <w:trHeight w:val="600"/>
        </w:trPr>
        <w:tc>
          <w:tcPr>
            <w:tcW w:w="78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top"/>
          </w:tcPr>
          <w:p w:rsidR="1711EA27" w:rsidP="72638F52" w:rsidRDefault="1711EA27" w14:paraId="6C6FC7D9" w14:textId="2E3A6238">
            <w:pPr>
              <w:spacing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72638F52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My strengths</w:t>
            </w:r>
          </w:p>
          <w:p w:rsidR="783E44AE" w:rsidP="1711EA27" w:rsidRDefault="783E44AE" w14:paraId="52EA4AE7" w14:textId="5A540C20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’re</w:t>
            </w: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you </w:t>
            </w:r>
            <w:bookmarkStart w:name="_Int_2JRITBz4" w:id="844361301"/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really good</w:t>
            </w:r>
            <w:bookmarkEnd w:id="844361301"/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at?</w:t>
            </w:r>
          </w:p>
          <w:p w:rsidR="783E44AE" w:rsidP="1711EA27" w:rsidRDefault="783E44AE" w14:paraId="438C28EC" w14:textId="3EFE557E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makes you happy?</w:t>
            </w:r>
          </w:p>
          <w:p w:rsidR="783E44AE" w:rsidP="1711EA27" w:rsidRDefault="783E44AE" w14:paraId="039C54D0" w14:textId="5D3B07B2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’s your favourite thing to do?</w:t>
            </w:r>
          </w:p>
          <w:p w:rsidR="783E44AE" w:rsidP="1711EA27" w:rsidRDefault="783E44AE" w14:paraId="37DFB029" w14:textId="1B875B8A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food and drinks do you like?</w:t>
            </w:r>
          </w:p>
          <w:p w:rsidR="783E44AE" w:rsidP="1711EA27" w:rsidRDefault="783E44AE" w14:paraId="6144899C" w14:textId="2367207F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783E44A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Do you have any friends at Scouts, or do you know anyone in the Section?</w:t>
            </w:r>
          </w:p>
        </w:tc>
        <w:tc>
          <w:tcPr>
            <w:tcW w:w="748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top"/>
          </w:tcPr>
          <w:p w:rsidR="1711EA27" w:rsidP="1711EA27" w:rsidRDefault="1711EA27" w14:paraId="1BFEA872" w14:textId="6A04E46D">
            <w:pPr>
              <w:pStyle w:val="Normal"/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6B57D49A" w14:textId="2B9745E9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3FA82655" w14:textId="25B3C9D1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</w:tc>
      </w:tr>
      <w:tr w:rsidR="1711EA27" w:rsidTr="20456E12" w14:paraId="62304EEF">
        <w:trPr>
          <w:trHeight w:val="600"/>
        </w:trPr>
        <w:tc>
          <w:tcPr>
            <w:tcW w:w="78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top"/>
          </w:tcPr>
          <w:p w:rsidR="1711EA27" w:rsidP="72638F52" w:rsidRDefault="1711EA27" w14:paraId="17D87751" w14:textId="54E5C55A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72638F52" w:rsidR="1711EA27">
              <w:rPr>
                <w:rFonts w:ascii="Calibri" w:hAnsi="Calibri" w:eastAsia="Calibri" w:cs="Arial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My needs</w:t>
            </w:r>
          </w:p>
          <w:p w:rsidR="52DEE252" w:rsidP="6ECFCD55" w:rsidRDefault="52DEE252" w14:paraId="0969E820" w14:textId="6069B34A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6ECFCD55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Can you tell us about your disability</w:t>
            </w:r>
            <w:r w:rsidRPr="6ECFCD55" w:rsidR="3F6C7DB3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/health condition</w:t>
            </w:r>
            <w:r w:rsidRPr="6ECFCD55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?</w:t>
            </w:r>
          </w:p>
          <w:p w:rsidR="52DEE252" w:rsidP="1711EA27" w:rsidRDefault="52DEE252" w14:paraId="3B1E87C1" w14:textId="62477633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How might/does it affect you when </w:t>
            </w: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you’re</w:t>
            </w: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at Scouts?</w:t>
            </w:r>
          </w:p>
          <w:p w:rsidR="52DEE252" w:rsidP="20456E12" w:rsidRDefault="52DEE252" w14:paraId="4F42D0CC" w14:textId="1BB71FBC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noProof w:val="0"/>
                <w:sz w:val="20"/>
                <w:szCs w:val="20"/>
                <w:lang w:val="en-GB"/>
              </w:rPr>
            </w:pPr>
            <w:r w:rsidRPr="20456E12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How do you communicate, and how would you like people to communicate with you?</w:t>
            </w:r>
            <w:r w:rsidRPr="20456E12" w:rsidR="6130210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</w:t>
            </w:r>
            <w:r w:rsidRPr="20456E12" w:rsidR="6130210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9"/>
                <w:szCs w:val="19"/>
                <w:lang w:val="en-GB"/>
              </w:rPr>
              <w:t>For example, verbally with clear and direct language.</w:t>
            </w:r>
          </w:p>
          <w:p w:rsidR="52DEE252" w:rsidP="1711EA27" w:rsidRDefault="52DEE252" w14:paraId="31E6DD76" w14:textId="4AB1F142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How do you share how </w:t>
            </w: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you’re</w:t>
            </w:r>
            <w:r w:rsidRPr="1711EA27" w:rsidR="52DEE25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feeling?</w:t>
            </w:r>
          </w:p>
        </w:tc>
        <w:tc>
          <w:tcPr>
            <w:tcW w:w="748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tcMar/>
            <w:vAlign w:val="top"/>
          </w:tcPr>
          <w:p w:rsidR="1711EA27" w:rsidP="1711EA27" w:rsidRDefault="1711EA27" w14:paraId="6ACE2242" w14:textId="7379373B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0F2AEDF7" w14:textId="3B5BAE5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79FD5E8C" w14:textId="4BA846CC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16770D61" w14:textId="7AD10C21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  <w:p w:rsidR="1711EA27" w:rsidP="1711EA27" w:rsidRDefault="1711EA27" w14:paraId="4A9ED5EE" w14:textId="55EEB64A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</w:tc>
      </w:tr>
      <w:tr w:rsidR="1711EA27" w:rsidTr="20456E12" w14:paraId="6F5299E1">
        <w:trPr>
          <w:trHeight w:val="300"/>
        </w:trPr>
        <w:tc>
          <w:tcPr>
            <w:tcW w:w="789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shd w:val="clear" w:color="auto" w:fill="F2F2F2" w:themeFill="background1" w:themeFillShade="F2"/>
            <w:tcMar/>
            <w:vAlign w:val="top"/>
          </w:tcPr>
          <w:p w:rsidR="1711EA27" w:rsidP="7803BA9B" w:rsidRDefault="1711EA27" w14:paraId="4CCFA34E" w14:textId="1E6437DA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803BA9B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My ambitions</w:t>
            </w:r>
          </w:p>
          <w:p w:rsidR="1711EA27" w:rsidP="7803BA9B" w:rsidRDefault="1711EA27" w14:paraId="36273D7F" w14:textId="46268473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7803BA9B" w:rsidR="7EBACE93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hat would you like to achieve during your time at Scouts, or outside of Scouts?</w:t>
            </w:r>
          </w:p>
        </w:tc>
        <w:tc>
          <w:tcPr>
            <w:tcW w:w="7485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/>
            <w:vAlign w:val="top"/>
          </w:tcPr>
          <w:p w:rsidR="1711EA27" w:rsidP="1711EA27" w:rsidRDefault="1711EA27" w14:paraId="31AC0F54" w14:textId="0BB723EB">
            <w:pPr>
              <w:pStyle w:val="Normal"/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18"/>
                <w:szCs w:val="18"/>
              </w:rPr>
            </w:pPr>
          </w:p>
        </w:tc>
      </w:tr>
    </w:tbl>
    <w:p w:rsidR="239CFA20" w:rsidP="6ECFCD55" w:rsidRDefault="239CFA20" w14:paraId="1297DB6F" w14:textId="6DE490F1">
      <w:pPr>
        <w:pStyle w:val="Heading2"/>
        <w:keepNext w:val="1"/>
        <w:keepLines w:val="1"/>
        <w:spacing w:before="40" w:after="0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r w:rsidRPr="72638F52" w:rsidR="239CFA2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>The person I have chosen to support me </w:t>
      </w:r>
    </w:p>
    <w:p w:rsidR="27E4BBC5" w:rsidP="6ECFCD55" w:rsidRDefault="27E4BBC5" w14:paraId="6243A0F5" w14:textId="0F87EEE4">
      <w:pPr>
        <w:pStyle w:val="Heading2"/>
        <w:keepNext w:val="1"/>
        <w:keepLines w:val="1"/>
        <w:spacing w:before="40" w:after="0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r w:rsidRPr="6ECFCD55" w:rsidR="27E4BBC5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212121"/>
          <w:sz w:val="22"/>
          <w:szCs w:val="22"/>
          <w:u w:val="none"/>
          <w:lang w:val="en-GB"/>
        </w:rPr>
        <w:t>Complete this section if you have regular care or support at Scouts.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840"/>
        <w:gridCol w:w="3855"/>
        <w:gridCol w:w="3840"/>
        <w:gridCol w:w="3645"/>
      </w:tblGrid>
      <w:tr w:rsidR="1E488211" w:rsidTr="1711EA27" w14:paraId="7E94412D">
        <w:trPr>
          <w:trHeight w:val="300"/>
        </w:trPr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5F4FFE83" w14:textId="7E1A283D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Name of carer/s or helper/s</w:t>
            </w: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 </w:t>
            </w:r>
          </w:p>
        </w:tc>
        <w:tc>
          <w:tcPr>
            <w:tcW w:w="385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28A09C70" w14:textId="177538C7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  <w:p w:rsidR="1E488211" w:rsidP="1E488211" w:rsidRDefault="1E488211" w14:paraId="4A4BE3BE" w14:textId="5C40AABC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54739313" w14:textId="615BA1EA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How I know them</w:t>
            </w: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 </w:t>
            </w:r>
          </w:p>
        </w:tc>
        <w:tc>
          <w:tcPr>
            <w:tcW w:w="364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09F574CF" w14:textId="3B8990DF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E488211" w:rsidTr="1711EA27" w14:paraId="05777C9E">
        <w:trPr>
          <w:trHeight w:val="300"/>
        </w:trPr>
        <w:tc>
          <w:tcPr>
            <w:tcW w:w="15180" w:type="dxa"/>
            <w:gridSpan w:val="4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10486571" w14:textId="4B5C5F67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The role they will have (</w:t>
            </w: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delete</w:t>
            </w: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as </w:t>
            </w: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appropriate)</w:t>
            </w:r>
          </w:p>
        </w:tc>
      </w:tr>
      <w:tr w:rsidR="1E488211" w:rsidTr="1711EA27" w14:paraId="5639095C">
        <w:trPr>
          <w:trHeight w:val="300"/>
        </w:trPr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/>
            <w:vAlign w:val="center"/>
          </w:tcPr>
          <w:p w:rsidR="1E488211" w:rsidP="1E488211" w:rsidRDefault="1E488211" w14:paraId="7B8F6412" w14:textId="0A1B15EF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Designated Carer</w:t>
            </w:r>
          </w:p>
        </w:tc>
        <w:tc>
          <w:tcPr>
            <w:tcW w:w="385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/>
            <w:vAlign w:val="center"/>
          </w:tcPr>
          <w:p w:rsidR="1E488211" w:rsidP="1E488211" w:rsidRDefault="1E488211" w14:paraId="22F9D014" w14:textId="6E940FF3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Nominated Person</w:t>
            </w:r>
          </w:p>
        </w:tc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/>
            <w:vAlign w:val="center"/>
          </w:tcPr>
          <w:p w:rsidR="1E488211" w:rsidP="1E488211" w:rsidRDefault="1E488211" w14:paraId="6CB0EC1A" w14:textId="70B3AF04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General Support</w:t>
            </w:r>
          </w:p>
        </w:tc>
        <w:tc>
          <w:tcPr>
            <w:tcW w:w="364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64875E20" w14:textId="6417C746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Other:</w:t>
            </w:r>
          </w:p>
        </w:tc>
      </w:tr>
    </w:tbl>
    <w:p w:rsidR="1711EA27" w:rsidP="1711EA27" w:rsidRDefault="1711EA27" w14:paraId="60CEC31E" w14:textId="6456F41E">
      <w:pPr>
        <w:pStyle w:val="Normal"/>
        <w:spacing w:after="0" w:line="240" w:lineRule="auto"/>
        <w:rPr>
          <w:rFonts w:ascii="Calibri Light" w:hAnsi="Calibri Light" w:eastAsia="Calibri" w:cs="ＭＳ ゴシック" w:asciiTheme="majorAscii" w:hAnsiTheme="majorAscii" w:eastAsiaTheme="minorAscii" w:cstheme="majorEastAsia"/>
          <w:b w:val="0"/>
          <w:bCs w:val="0"/>
          <w:i w:val="0"/>
          <w:iCs w:val="0"/>
          <w:caps w:val="0"/>
          <w:smallCaps w:val="0"/>
          <w:color w:val="7413DC"/>
          <w:sz w:val="24"/>
          <w:szCs w:val="24"/>
          <w:lang w:eastAsia="en-US" w:bidi="ar-SA"/>
        </w:rPr>
      </w:pPr>
    </w:p>
    <w:p w:rsidRPr="00347558" w:rsidR="00E87640" w:rsidP="6ECFCD55" w:rsidRDefault="00E87640" w14:paraId="6BF73C77" w14:textId="366CC142">
      <w:pPr>
        <w:pStyle w:val="Normal"/>
        <w:spacing w:after="0" w:line="240" w:lineRule="auto"/>
        <w:textAlignment w:val="baseline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color w:val="7413DC"/>
          <w:sz w:val="24"/>
          <w:szCs w:val="24"/>
        </w:rPr>
      </w:pPr>
      <w:r w:rsidRPr="6ECFCD55" w:rsidR="00E8764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color w:val="7413DC"/>
          <w:sz w:val="24"/>
          <w:szCs w:val="24"/>
          <w:lang w:eastAsia="en-US" w:bidi="ar-SA"/>
        </w:rPr>
        <w:t xml:space="preserve">Our </w:t>
      </w:r>
      <w:r w:rsidRPr="6ECFCD55" w:rsidR="3F40668D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color w:val="7413DC"/>
          <w:sz w:val="24"/>
          <w:szCs w:val="24"/>
          <w:lang w:eastAsia="en-US" w:bidi="ar-SA"/>
        </w:rPr>
        <w:t>P</w:t>
      </w:r>
      <w:r w:rsidRPr="6ECFCD55" w:rsidR="00E87640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color w:val="7413DC"/>
          <w:sz w:val="24"/>
          <w:szCs w:val="24"/>
          <w:lang w:eastAsia="en-US" w:bidi="ar-SA"/>
        </w:rPr>
        <w:t>lan </w:t>
      </w:r>
    </w:p>
    <w:tbl>
      <w:tblPr>
        <w:tblW w:w="15389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3043"/>
        <w:gridCol w:w="3450"/>
        <w:gridCol w:w="2835"/>
        <w:gridCol w:w="3241"/>
      </w:tblGrid>
      <w:tr w:rsidRPr="00347558" w:rsidR="0047275F" w:rsidTr="72638F52" w14:paraId="1B60EED3" w14:textId="77777777">
        <w:trPr>
          <w:trHeight w:val="1582"/>
        </w:trPr>
        <w:tc>
          <w:tcPr>
            <w:tcW w:w="282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F2F2F2" w:themeFill="background1" w:themeFillShade="F2"/>
            <w:tcMar/>
            <w:vAlign w:val="center"/>
            <w:hideMark/>
          </w:tcPr>
          <w:p w:rsidRPr="00347558" w:rsidR="0047275F" w:rsidP="72638F52" w:rsidRDefault="0047275F" w14:paraId="35E6B6D6" w14:textId="7EFF0FBA">
            <w:pPr>
              <w:suppressLineNumbers w:val="0"/>
              <w:bidi w:val="0"/>
              <w:spacing w:before="0" w:beforeAutospacing="off" w:after="0" w:afterAutospacing="off" w:line="240" w:lineRule="auto"/>
              <w:ind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r w:rsidRPr="72638F52" w:rsidR="02BAC920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 xml:space="preserve">Area of </w:t>
            </w:r>
            <w:r w:rsidRPr="72638F52" w:rsidR="75E26152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>s</w:t>
            </w:r>
            <w:r w:rsidRPr="72638F52" w:rsidR="02BAC920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>upport</w:t>
            </w:r>
            <w:r w:rsidRPr="72638F52" w:rsidR="02BAC920">
              <w:rPr>
                <w:rFonts w:ascii="Nunito Sans" w:hAnsi="Nunito Sans" w:eastAsia="Times New Roman" w:cs="Times New Roman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043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F2F2F2" w:themeFill="background1" w:themeFillShade="F2"/>
            <w:tcMar/>
            <w:vAlign w:val="center"/>
            <w:hideMark/>
          </w:tcPr>
          <w:p w:rsidRPr="00347558" w:rsidR="0047275F" w:rsidP="3D7D5EBB" w:rsidRDefault="5159F9F2" w14:paraId="1255B348" w14:textId="08AE0075">
            <w:pPr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</w:pPr>
            <w:r w:rsidRPr="3D7D5EBB" w:rsidR="70A60D4F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 xml:space="preserve">Things that might be a </w:t>
            </w:r>
            <w:r w:rsidRPr="3D7D5EBB" w:rsidR="575217D8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>barrier to access</w:t>
            </w:r>
          </w:p>
        </w:tc>
        <w:tc>
          <w:tcPr>
            <w:tcW w:w="345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F2F2F2" w:themeFill="background1" w:themeFillShade="F2"/>
            <w:tcMar/>
            <w:vAlign w:val="center"/>
          </w:tcPr>
          <w:p w:rsidR="7BA76661" w:rsidP="3D7D5EBB" w:rsidRDefault="7BA76661" w14:paraId="0F696668" w14:textId="7D2242E9">
            <w:pPr>
              <w:spacing w:after="0" w:line="240" w:lineRule="auto"/>
              <w:rPr>
                <w:rFonts w:ascii="Nunito Sans" w:hAnsi="Nunito Sans" w:eastAsia="Times New Roman" w:cs="Times New Roman"/>
                <w:b w:val="1"/>
                <w:bCs w:val="1"/>
                <w:noProof w:val="0"/>
                <w:sz w:val="22"/>
                <w:szCs w:val="22"/>
                <w:lang w:eastAsia="en-GB"/>
              </w:rPr>
            </w:pPr>
            <w:r w:rsidRPr="3D7D5EBB" w:rsidR="109D3A5C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 xml:space="preserve">What can we do to overcome these </w:t>
            </w:r>
            <w:r w:rsidRPr="3D7D5EBB" w:rsidR="5C906D17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>barriers</w:t>
            </w:r>
            <w:r w:rsidRPr="3D7D5EBB" w:rsidR="109D3A5C"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2835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F2F2F2" w:themeFill="background1" w:themeFillShade="F2"/>
            <w:tcMar/>
            <w:vAlign w:val="center"/>
            <w:hideMark/>
          </w:tcPr>
          <w:p w:rsidRPr="00347558" w:rsidR="0047275F" w:rsidP="3D7D5EBB" w:rsidRDefault="0047275F" w14:paraId="2A32A3EB" w14:textId="75DCB671">
            <w:pPr>
              <w:suppressLineNumbers w:val="0"/>
              <w:bidi w:val="0"/>
              <w:spacing w:before="0" w:beforeAutospacing="off" w:after="0" w:afterAutospacing="off" w:line="240" w:lineRule="auto"/>
              <w:ind/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</w:pP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H</w:t>
            </w: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 xml:space="preserve">ow </w:t>
            </w: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will</w:t>
            </w: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 xml:space="preserve"> you know I </w:t>
            </w: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need</w:t>
            </w:r>
            <w:r w:rsidRPr="3D7D5EBB" w:rsidR="0E2BAEC9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 xml:space="preserve"> help</w:t>
            </w:r>
            <w:r w:rsidRPr="3D7D5EBB" w:rsidR="20977261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?</w:t>
            </w:r>
          </w:p>
        </w:tc>
        <w:tc>
          <w:tcPr>
            <w:tcW w:w="324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F2F2F2" w:themeFill="background1" w:themeFillShade="F2"/>
            <w:tcMar/>
            <w:vAlign w:val="center"/>
            <w:hideMark/>
          </w:tcPr>
          <w:p w:rsidRPr="00347558" w:rsidR="0047275F" w:rsidP="3D7D5EBB" w:rsidRDefault="0047275F" w14:paraId="3AE5C26F" w14:textId="4D8A38C7">
            <w:pPr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b w:val="1"/>
                <w:bCs w:val="1"/>
                <w:sz w:val="22"/>
                <w:szCs w:val="22"/>
                <w:lang w:eastAsia="en-GB"/>
              </w:rPr>
            </w:pPr>
            <w:r w:rsidRPr="3D7D5EBB" w:rsidR="07A32A45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Are there any events or activities that might need further planning?</w:t>
            </w:r>
            <w:r w:rsidRPr="3D7D5EBB" w:rsidR="07A32A45">
              <w:rPr>
                <w:rFonts w:ascii="Nunito Sans" w:hAnsi="Nunito Sans" w:eastAsia="Times New Roman" w:cs="Times New Roman" w:asciiTheme="minorAscii" w:hAnsiTheme="minorAscii" w:eastAsiaTheme="minorAscii" w:cstheme="minorBidi"/>
                <w:b w:val="1"/>
                <w:bCs w:val="1"/>
                <w:color w:val="auto"/>
                <w:sz w:val="22"/>
                <w:szCs w:val="22"/>
                <w:lang w:eastAsia="en-GB" w:bidi="ar-SA"/>
              </w:rPr>
              <w:t> </w:t>
            </w:r>
          </w:p>
        </w:tc>
      </w:tr>
      <w:tr w:rsidRPr="00347558" w:rsidR="0047275F" w:rsidTr="72638F52" w14:paraId="1E7BF9C2" w14:textId="77777777">
        <w:trPr>
          <w:trHeight w:val="705"/>
        </w:trPr>
        <w:tc>
          <w:tcPr>
            <w:tcW w:w="282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47275F" w:rsidR="0047275F" w:rsidP="3D7D5EBB" w:rsidRDefault="0047275F" w14:paraId="089F816A" w14:textId="387162AE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</w:pPr>
            <w:r w:rsidRPr="3D7D5EBB" w:rsidR="06C10297">
              <w:rPr>
                <w:rFonts w:ascii="Nunito Sans" w:hAnsi="Nunito Sans" w:eastAsia="Times New Roman" w:cs="Times New Roman"/>
                <w:color w:val="auto"/>
                <w:sz w:val="20"/>
                <w:szCs w:val="20"/>
                <w:lang w:eastAsia="en-GB"/>
              </w:rPr>
              <w:t>W</w:t>
            </w: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  <w:t>hat do you need help with?</w:t>
            </w:r>
          </w:p>
          <w:p w:rsidR="55060B28" w:rsidP="6ECFCD55" w:rsidRDefault="55060B28" w14:paraId="6785ABFA" w14:textId="3F2208C8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would make Scouts easier and more fun for you</w:t>
            </w:r>
            <w:r w:rsidRPr="6ECFCD55" w:rsidR="55060B28">
              <w:rPr>
                <w:rFonts w:ascii="Nunito Sans" w:hAnsi="Nunito Sans" w:eastAsia="Nunito Sans" w:cs="Nunito Sans" w:asciiTheme="minorAscii" w:hAnsiTheme="minorAscii" w:eastAsiaTheme="minorAscii" w:cstheme="minorBid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?</w:t>
            </w:r>
          </w:p>
          <w:p w:rsidRPr="0047275F" w:rsidR="0047275F" w:rsidP="6ECFCD55" w:rsidRDefault="0047275F" w14:paraId="0C84CF22" w14:textId="3620B1AA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 xml:space="preserve">Do you need help with things like eating, drinking, using the toilet, </w:t>
            </w: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washing</w:t>
            </w: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 xml:space="preserve"> or getting dressed? </w:t>
            </w:r>
          </w:p>
          <w:p w:rsidRPr="0047275F" w:rsidR="0047275F" w:rsidP="6ECFCD55" w:rsidRDefault="0047275F" w14:paraId="3AEAA1F3" w14:textId="6E68263A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Would you like reminders or prompts?</w:t>
            </w:r>
          </w:p>
          <w:p w:rsidRPr="0047275F" w:rsidR="0047275F" w:rsidP="6ECFCD55" w:rsidRDefault="0047275F" w14:paraId="74A153B8" w14:textId="5B639E28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Do you e</w:t>
            </w:r>
            <w:r w:rsidRPr="6ECFCD55" w:rsidR="55060B28">
              <w:rPr>
                <w:rFonts w:ascii="Nunito Sans" w:hAnsi="Nunito Sans" w:eastAsia="Nunito Sans" w:cs="Nunito Sans" w:asciiTheme="minorAscii" w:hAnsiTheme="minorAscii" w:eastAsiaTheme="minorAscii" w:cstheme="minorBid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 xml:space="preserve">xperience sensory sensitivities (e.g. loud noises, bright lights, strong </w:t>
            </w:r>
            <w:r w:rsidRPr="6ECFCD55" w:rsidR="55060B28">
              <w:rPr>
                <w:rFonts w:ascii="Nunito Sans" w:hAnsi="Nunito Sans" w:eastAsia="Nunito Sans" w:cs="Nunito Sans" w:asciiTheme="minorAscii" w:hAnsiTheme="minorAscii" w:eastAsiaTheme="minorAscii" w:cstheme="minorBid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smells</w:t>
            </w:r>
            <w:r w:rsidRPr="6ECFCD55" w:rsidR="55060B28">
              <w:rPr>
                <w:rFonts w:ascii="Nunito Sans" w:hAnsi="Nunito Sans" w:eastAsia="Nunito Sans" w:cs="Nunito Sans" w:asciiTheme="minorAscii" w:hAnsiTheme="minorAscii" w:eastAsiaTheme="minorAscii" w:cstheme="minorBid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 xml:space="preserve"> or certain textures)?</w:t>
            </w:r>
          </w:p>
          <w:p w:rsidRPr="0047275F" w:rsidR="0047275F" w:rsidP="6ECFCD55" w:rsidRDefault="0047275F" w14:paraId="3A4E7979" w14:textId="6EB46047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Is moving around difficult for you?</w:t>
            </w:r>
          </w:p>
          <w:p w:rsidRPr="0047275F" w:rsidR="0047275F" w:rsidP="6ECFCD55" w:rsidRDefault="0047275F" w14:paraId="6E34BC8D" w14:textId="79A90DD0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Is there anything else you need support with?</w:t>
            </w:r>
          </w:p>
          <w:p w:rsidRPr="0047275F" w:rsidR="0047275F" w:rsidP="1E488211" w:rsidRDefault="0047275F" w14:paraId="1C57D7CA" w14:textId="4A871571">
            <w:pPr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color w:val="auto"/>
                <w:sz w:val="22"/>
                <w:szCs w:val="22"/>
                <w:lang w:eastAsia="en-GB"/>
              </w:rPr>
            </w:pPr>
          </w:p>
          <w:p w:rsidRPr="0047275F" w:rsidR="0047275F" w:rsidP="1E488211" w:rsidRDefault="0047275F" w14:paraId="13D91900" w14:textId="33AA156A">
            <w:pPr>
              <w:pStyle w:val="Normal"/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color w:val="auto"/>
                <w:sz w:val="22"/>
                <w:szCs w:val="22"/>
                <w:lang w:eastAsia="en-GB"/>
              </w:rPr>
            </w:pPr>
          </w:p>
          <w:p w:rsidRPr="0047275F" w:rsidR="0047275F" w:rsidP="1E488211" w:rsidRDefault="0047275F" w14:paraId="38CA26A0" w14:textId="1E08CD47">
            <w:pPr>
              <w:pStyle w:val="Normal"/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color w:val="auto"/>
                <w:sz w:val="22"/>
                <w:szCs w:val="22"/>
                <w:lang w:eastAsia="en-GB"/>
              </w:rPr>
            </w:pPr>
          </w:p>
        </w:tc>
        <w:tc>
          <w:tcPr>
            <w:tcW w:w="3043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47275F" w:rsidR="0047275F" w:rsidP="3D7D5EBB" w:rsidRDefault="0047275F" w14:paraId="67FFCB22" w14:textId="2C322AC1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  <w:t>Is there anything in the way of you being able to join in?</w:t>
            </w:r>
          </w:p>
          <w:p w:rsidRPr="0047275F" w:rsidR="0047275F" w:rsidP="6ECFCD55" w:rsidRDefault="0047275F" w14:paraId="5C256910" w14:textId="0247D113">
            <w:pPr>
              <w:pStyle w:val="Normal"/>
              <w:suppressLineNumbers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6ECFCD55" w:rsidR="55060B28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Are there any activities or parts of Scouts (like events or Nights Away) that you might need support with?</w:t>
            </w:r>
          </w:p>
          <w:p w:rsidRPr="0047275F" w:rsidR="0047275F" w:rsidP="3D7D5EBB" w:rsidRDefault="0047275F" w14:paraId="3E389AB2" w14:textId="6E4450CE">
            <w:pPr>
              <w:bidi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0"/>
                <w:szCs w:val="20"/>
                <w:lang w:val="en-GB"/>
              </w:rPr>
              <w:t>Are you able to access our usual meeting place and HQ (if needed)?</w:t>
            </w:r>
          </w:p>
        </w:tc>
        <w:tc>
          <w:tcPr>
            <w:tcW w:w="345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7BA76661" w:rsidP="3D7D5EBB" w:rsidRDefault="7BA76661" w14:paraId="299524E3" w14:textId="02CE3E0B">
            <w:pPr>
              <w:spacing w:line="240" w:lineRule="auto"/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What can we do to help you join in? </w:t>
            </w:r>
            <w:r w:rsidRPr="3D7D5EBB" w:rsidR="06C10297">
              <w:rPr>
                <w:rFonts w:ascii="Nunito Sans" w:hAnsi="Nunito Sans" w:eastAsia="Nunito Sans" w:cs="Nunito Sans"/>
                <w:noProof w:val="0"/>
                <w:sz w:val="20"/>
                <w:szCs w:val="20"/>
                <w:lang w:val="en-GB"/>
              </w:rPr>
              <w:t xml:space="preserve"> </w:t>
            </w:r>
          </w:p>
          <w:p w:rsidR="7BA76661" w:rsidP="3D7D5EBB" w:rsidRDefault="7BA76661" w14:paraId="6938225B" w14:textId="6183E9AB">
            <w:pPr>
              <w:spacing w:line="240" w:lineRule="auto"/>
              <w:rPr>
                <w:rFonts w:ascii="Nunito Sans" w:hAnsi="Nunito Sans" w:eastAsia="Nunito Sans" w:cs="Nunito Sans"/>
                <w:noProof w:val="0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helps you take part in activities?</w:t>
            </w:r>
          </w:p>
          <w:p w:rsidR="7BA76661" w:rsidP="3D7D5EBB" w:rsidRDefault="7BA76661" w14:paraId="703E2D47" w14:textId="767DBE76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Are there any adjustments or changes that would make things easier for you?</w:t>
            </w:r>
          </w:p>
          <w:p w:rsidR="7BA76661" w:rsidP="3D7D5EBB" w:rsidRDefault="7BA76661" w14:paraId="4D8A00ED" w14:textId="6D16F288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Do you use any equipment?</w:t>
            </w:r>
          </w:p>
          <w:p w:rsidR="7BA76661" w:rsidP="3D7D5EBB" w:rsidRDefault="7BA76661" w14:paraId="054D1740" w14:textId="1063E570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Will a carer or helper be providing support? If so, what will they help with?</w:t>
            </w:r>
          </w:p>
          <w:p w:rsidR="7BA76661" w:rsidP="3D7D5EBB" w:rsidRDefault="7BA76661" w14:paraId="643B7811" w14:textId="3B0C0E4F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en-GB" w:eastAsia="en-US" w:bidi="ar-SA"/>
              </w:rPr>
              <w:t>Have you found any adjustments that work well for you outside of Scouts that might be useful to share?</w:t>
            </w:r>
          </w:p>
          <w:p w:rsidR="7BA76661" w:rsidP="3D7D5EBB" w:rsidRDefault="7BA76661" w14:paraId="54B9192E" w14:textId="23930557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things help you feel better when you’re upset, worried or angry?</w:t>
            </w:r>
          </w:p>
          <w:p w:rsidR="7BA76661" w:rsidP="3D7D5EBB" w:rsidRDefault="7BA76661" w14:paraId="54F1C7E0" w14:textId="661C0811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What helps you feel calm? Do you have a special toy or object?</w:t>
            </w:r>
          </w:p>
          <w:p w:rsidR="7BA76661" w:rsidP="3D7D5EBB" w:rsidRDefault="7BA76661" w14:paraId="529B1AED" w14:textId="43383027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Do you like using pictures or schedules to know what’s happening next?</w:t>
            </w:r>
          </w:p>
        </w:tc>
        <w:tc>
          <w:tcPr>
            <w:tcW w:w="2835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47275F" w:rsidR="0047275F" w:rsidP="3D7D5EBB" w:rsidRDefault="6871124B" w14:paraId="3C6D710B" w14:textId="4A2DADA0">
            <w:pPr>
              <w:suppressLineNumbers w:val="0"/>
              <w:bidi w:val="0"/>
              <w:spacing w:before="0" w:beforeAutospacing="off" w:after="160" w:afterAutospacing="off" w:line="240" w:lineRule="auto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How can we tell if something is hard for you?</w:t>
            </w:r>
          </w:p>
          <w:p w:rsidRPr="0047275F" w:rsidR="0047275F" w:rsidP="3D7D5EBB" w:rsidRDefault="6871124B" w14:paraId="79F0B2ED" w14:textId="273D4068">
            <w:pPr>
              <w:suppressLineNumbers w:val="0"/>
              <w:bidi w:val="0"/>
              <w:spacing w:before="0" w:beforeAutospacing="off" w:after="160" w:afterAutospacing="off" w:line="240" w:lineRule="auto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How will we know when you’re upset, worried or angry?</w:t>
            </w:r>
          </w:p>
          <w:p w:rsidRPr="0047275F" w:rsidR="0047275F" w:rsidP="3D7D5EBB" w:rsidRDefault="6871124B" w14:paraId="2D4E795C" w14:textId="60849780">
            <w:pPr>
              <w:suppressLineNumbers w:val="0"/>
              <w:bidi w:val="0"/>
              <w:spacing w:before="0" w:beforeAutospacing="off" w:after="160" w:afterAutospacing="off" w:line="240" w:lineRule="auto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Are there any early signs that might show you need support?</w:t>
            </w:r>
          </w:p>
          <w:p w:rsidRPr="0047275F" w:rsidR="0047275F" w:rsidP="3D7D5EBB" w:rsidRDefault="6871124B" w14:paraId="1C937EF3" w14:textId="00595C7E">
            <w:pPr>
              <w:suppressLineNumbers w:val="0"/>
              <w:bidi w:val="0"/>
              <w:spacing w:before="0" w:beforeAutospacing="off" w:after="160" w:afterAutospacing="off" w:line="240" w:lineRule="auto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How would you tell us if you need help?</w:t>
            </w:r>
          </w:p>
        </w:tc>
        <w:tc>
          <w:tcPr>
            <w:tcW w:w="324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47275F" w:rsidR="0047275F" w:rsidP="3D7D5EBB" w:rsidRDefault="770E8A97" w14:paraId="140519FF" w14:textId="6AF4DD25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  <w:t>When might you need extra support? Think about Nights Away, water activities, adventurous activities, travel, training, show performances, longer than usual meetings etc.</w:t>
            </w:r>
          </w:p>
          <w:p w:rsidRPr="0047275F" w:rsidR="0047275F" w:rsidP="3D7D5EBB" w:rsidRDefault="770E8A97" w14:paraId="2F68BD1C" w14:textId="31198036">
            <w:pPr>
              <w:pStyle w:val="Normal"/>
              <w:suppressLineNumbers w:val="0"/>
              <w:bidi w:val="0"/>
              <w:spacing w:before="0" w:beforeAutospacing="off" w:after="160" w:afterAutospacing="off" w:line="240" w:lineRule="auto"/>
              <w:ind w:left="0" w:right="0"/>
              <w:jc w:val="left"/>
              <w:textAlignment w:val="baseline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</w:pPr>
            <w:r w:rsidRPr="3D7D5EBB" w:rsidR="06C1029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0"/>
                <w:szCs w:val="20"/>
                <w:lang w:eastAsia="en-US" w:bidi="ar-SA"/>
              </w:rPr>
              <w:t>What extra support might you need?</w:t>
            </w:r>
          </w:p>
          <w:p w:rsidRPr="0047275F" w:rsidR="0047275F" w:rsidP="1E488211" w:rsidRDefault="770E8A97" w14:paraId="6179F369" w14:textId="63D00597">
            <w:pPr>
              <w:pStyle w:val="Normal"/>
              <w:spacing w:after="0" w:line="240" w:lineRule="auto"/>
              <w:textAlignment w:val="baseline"/>
              <w:rPr>
                <w:rFonts w:ascii="Nunito Sans" w:hAnsi="Nunito Sans" w:eastAsia="Times New Roman" w:cs="Times New Roman"/>
                <w:color w:val="auto"/>
                <w:sz w:val="22"/>
                <w:szCs w:val="22"/>
                <w:lang w:eastAsia="en-GB"/>
              </w:rPr>
            </w:pPr>
          </w:p>
        </w:tc>
      </w:tr>
    </w:tbl>
    <w:p w:rsidR="1711EA27" w:rsidP="6ECFCD55" w:rsidRDefault="1711EA27" w14:paraId="166E2D9F" w14:textId="7F5531D5">
      <w:pPr>
        <w:spacing w:after="0" w:line="240" w:lineRule="auto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12"/>
          <w:szCs w:val="12"/>
          <w:lang w:val="en-GB"/>
        </w:rPr>
      </w:pPr>
    </w:p>
    <w:p w:rsidRPr="00347558" w:rsidR="00E87640" w:rsidP="1E488211" w:rsidRDefault="00E87640" w14:paraId="7F4AD93D" w14:textId="1CAB384B">
      <w:pPr>
        <w:spacing w:after="0" w:line="240" w:lineRule="auto"/>
        <w:textAlignment w:val="baseline"/>
        <w:rPr>
          <w:rFonts w:ascii="Nunito Sans" w:hAnsi="Nunito Sans" w:eastAsia="Nunito Sans" w:cs="Nunito Sans"/>
          <w:noProof w:val="0"/>
          <w:sz w:val="20"/>
          <w:szCs w:val="20"/>
          <w:lang w:val="en-GB"/>
        </w:rPr>
      </w:pPr>
      <w:r w:rsidRPr="1711EA27" w:rsidR="55186581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 xml:space="preserve">My </w:t>
      </w:r>
      <w:r w:rsidRPr="1711EA27" w:rsidR="6DEA4D39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>Medication</w:t>
      </w:r>
      <w:r w:rsidRPr="1711EA27" w:rsidR="6DEA4D39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 xml:space="preserve"> [read our safety guidance on </w:t>
      </w:r>
      <w:hyperlink r:id="Rd298c36d424e4b85">
        <w:r w:rsidRPr="1711EA27" w:rsidR="6DEA4D39">
          <w:rPr>
            <w:rStyle w:val="Hyperlink"/>
            <w:rFonts w:ascii="Nunito Sans" w:hAnsi="Nunito Sans" w:eastAsia="Nunito Sans" w:cs="Nunito San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GB"/>
          </w:rPr>
          <w:t>personal medication</w:t>
        </w:r>
      </w:hyperlink>
      <w:r w:rsidRPr="1711EA27" w:rsidR="6DEA4D39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>]</w:t>
      </w:r>
    </w:p>
    <w:tbl>
      <w:tblPr>
        <w:tblStyle w:val="TableNormal"/>
        <w:tblW w:w="15405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2775"/>
        <w:gridCol w:w="4275"/>
        <w:gridCol w:w="4365"/>
        <w:gridCol w:w="3990"/>
      </w:tblGrid>
      <w:tr w:rsidR="1E488211" w:rsidTr="6ECFCD55" w14:paraId="68137594">
        <w:trPr>
          <w:trHeight w:val="300"/>
        </w:trPr>
        <w:tc>
          <w:tcPr>
            <w:tcW w:w="27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:rsidR="1E488211" w:rsidP="1E488211" w:rsidRDefault="1E488211" w14:paraId="22DC5E61" w14:textId="01A96F9D">
            <w:pPr>
              <w:spacing w:line="240" w:lineRule="auto"/>
              <w:jc w:val="center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Name of medication</w:t>
            </w:r>
          </w:p>
          <w:p w:rsidR="1E488211" w:rsidP="1E488211" w:rsidRDefault="1E488211" w14:paraId="0C27C33F" w14:textId="2F4B261F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hat is the name of any medication you take?</w:t>
            </w:r>
          </w:p>
        </w:tc>
        <w:tc>
          <w:tcPr>
            <w:tcW w:w="42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:rsidR="1E488211" w:rsidP="1E488211" w:rsidRDefault="1E488211" w14:paraId="38774038" w14:textId="2AF53FF6">
            <w:pPr>
              <w:spacing w:line="240" w:lineRule="auto"/>
              <w:jc w:val="center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Dosage, frequency and time of day</w:t>
            </w:r>
          </w:p>
          <w:p w:rsidR="1E488211" w:rsidP="1E488211" w:rsidRDefault="1E488211" w14:paraId="148E99AF" w14:textId="6594C9BB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hat is the dosage of your medication? How often do you take your medication? What time of the day do you take your medication?</w:t>
            </w:r>
          </w:p>
        </w:tc>
        <w:tc>
          <w:tcPr>
            <w:tcW w:w="436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:rsidR="1E488211" w:rsidP="1E488211" w:rsidRDefault="1E488211" w14:paraId="7B97916C" w14:textId="0731A250">
            <w:pPr>
              <w:spacing w:line="240" w:lineRule="auto"/>
              <w:jc w:val="center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Who will administer medication?</w:t>
            </w:r>
          </w:p>
          <w:p w:rsidR="1E488211" w:rsidP="1E488211" w:rsidRDefault="1E488211" w14:paraId="0B91F38A" w14:textId="413BD02B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ill you take your medication yourself? Do you need anyone to help you take your medication? If so, who?</w:t>
            </w:r>
          </w:p>
        </w:tc>
        <w:tc>
          <w:tcPr>
            <w:tcW w:w="39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:rsidR="1E488211" w:rsidP="1E488211" w:rsidRDefault="1E488211" w14:paraId="11C6C29D" w14:textId="703BF7DD">
            <w:pPr>
              <w:spacing w:line="240" w:lineRule="auto"/>
              <w:jc w:val="center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Storage and disposal</w:t>
            </w:r>
          </w:p>
          <w:p w:rsidR="1E488211" w:rsidP="1E488211" w:rsidRDefault="1E488211" w14:paraId="24D9FBBC" w14:textId="31F0DADF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E488211" w:rsidR="1E488211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here will your medication be stored? How will any unused medication be disposed of?</w:t>
            </w:r>
          </w:p>
        </w:tc>
      </w:tr>
      <w:tr w:rsidR="1E488211" w:rsidTr="6ECFCD55" w14:paraId="2854504A">
        <w:trPr>
          <w:trHeight w:val="300"/>
        </w:trPr>
        <w:tc>
          <w:tcPr>
            <w:tcW w:w="27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E488211" w:rsidP="7803BA9B" w:rsidRDefault="1E488211" w14:paraId="1E8B2E5A" w14:textId="288FF34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  <w:p w:rsidR="1E488211" w:rsidP="6ECFCD55" w:rsidRDefault="1E488211" w14:paraId="79587A4E" w14:textId="5B20639E">
            <w:pPr>
              <w:pStyle w:val="Normal"/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  <w:p w:rsidR="1E488211" w:rsidP="6ECFCD55" w:rsidRDefault="1E488211" w14:paraId="3F544463" w14:textId="6D3D71A2">
            <w:pPr>
              <w:pStyle w:val="Normal"/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</w:tc>
        <w:tc>
          <w:tcPr>
            <w:tcW w:w="42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E488211" w:rsidP="7803BA9B" w:rsidRDefault="1E488211" w14:paraId="43C42A26" w14:textId="23045F5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</w:tc>
        <w:tc>
          <w:tcPr>
            <w:tcW w:w="436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E488211" w:rsidP="7803BA9B" w:rsidRDefault="1E488211" w14:paraId="7E78D96B" w14:textId="22AA2C71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</w:tc>
        <w:tc>
          <w:tcPr>
            <w:tcW w:w="39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E488211" w:rsidP="7803BA9B" w:rsidRDefault="1E488211" w14:paraId="44346043" w14:textId="2B8834EC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2"/>
                <w:szCs w:val="22"/>
              </w:rPr>
            </w:pPr>
          </w:p>
        </w:tc>
      </w:tr>
    </w:tbl>
    <w:p w:rsidR="6ECFCD55" w:rsidP="6ECFCD55" w:rsidRDefault="6ECFCD55" w14:paraId="05C43B2D" w14:textId="19114AE2">
      <w:pPr>
        <w:pStyle w:val="Heading2"/>
        <w:keepNext w:val="1"/>
        <w:keepLines w:val="1"/>
        <w:spacing w:before="40" w:after="0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12"/>
          <w:szCs w:val="12"/>
          <w:lang w:val="en-GB"/>
        </w:rPr>
      </w:pPr>
    </w:p>
    <w:p w:rsidRPr="00347558" w:rsidR="00E87640" w:rsidP="1E488211" w:rsidRDefault="00E87640" w14:paraId="08E716FB" w14:textId="52CD954F">
      <w:pPr>
        <w:pStyle w:val="Heading2"/>
        <w:keepNext w:val="1"/>
        <w:keepLines w:val="1"/>
        <w:spacing w:before="40" w:after="0"/>
        <w:rPr>
          <w:rFonts w:ascii="Nunito Sans" w:hAnsi="Nunito Sans" w:eastAsia="Nunito Sans" w:cs="Nunito Sans"/>
          <w:noProof w:val="0"/>
          <w:sz w:val="20"/>
          <w:szCs w:val="20"/>
          <w:lang w:val="en-GB"/>
        </w:rPr>
      </w:pPr>
      <w:r w:rsidRPr="1E488211" w:rsidR="2934C692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7413DC"/>
          <w:sz w:val="24"/>
          <w:szCs w:val="24"/>
          <w:lang w:val="en-GB"/>
        </w:rPr>
        <w:t>My plan was created and agreed by </w:t>
      </w:r>
    </w:p>
    <w:tbl>
      <w:tblPr>
        <w:tblStyle w:val="TableNormal"/>
        <w:tblW w:w="15375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840"/>
        <w:gridCol w:w="3855"/>
        <w:gridCol w:w="4110"/>
        <w:gridCol w:w="3570"/>
      </w:tblGrid>
      <w:tr w:rsidR="1E488211" w:rsidTr="6ECFCD55" w14:paraId="40E11E1C">
        <w:trPr>
          <w:trHeight w:val="300"/>
        </w:trPr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07F265D4" w14:textId="1A17EBDA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Date plan was created:</w:t>
            </w:r>
          </w:p>
        </w:tc>
        <w:tc>
          <w:tcPr>
            <w:tcW w:w="385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7FFFAA2B" w14:textId="168C16C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411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73F64B89" w14:textId="334F9B27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How often will the plan be reviewed? </w:t>
            </w:r>
          </w:p>
        </w:tc>
        <w:tc>
          <w:tcPr>
            <w:tcW w:w="357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2A6D349C" w14:textId="77FF48CA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E488211" w:rsidTr="6ECFCD55" w14:paraId="1B3F4879">
        <w:trPr>
          <w:trHeight w:val="300"/>
        </w:trPr>
        <w:tc>
          <w:tcPr>
            <w:tcW w:w="38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590FE9F8" w14:textId="6F232726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Date plan was reviewed:</w:t>
            </w:r>
          </w:p>
        </w:tc>
        <w:tc>
          <w:tcPr>
            <w:tcW w:w="385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4187C820" w14:textId="6A428FDF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411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E488211" w:rsidP="1E488211" w:rsidRDefault="1E488211" w14:paraId="506E91DA" w14:textId="0D5E25AC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E488211" w:rsidR="1E488211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GB"/>
              </w:rPr>
              <w:t>Next review date:</w:t>
            </w:r>
          </w:p>
        </w:tc>
        <w:tc>
          <w:tcPr>
            <w:tcW w:w="357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E488211" w:rsidP="1E488211" w:rsidRDefault="1E488211" w14:paraId="5BD1B765" w14:textId="4D4A891B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ECFCD55" w:rsidP="6ECFCD55" w:rsidRDefault="6ECFCD55" w14:paraId="16353CED" w14:textId="7B214683">
      <w:pPr>
        <w:spacing w:after="0" w:line="240" w:lineRule="auto"/>
        <w:rPr>
          <w:rFonts w:ascii="Nunito Sans" w:hAnsi="Nunito Sans" w:eastAsia="Times New Roman" w:cs="Segoe UI"/>
          <w:color w:val="7414DC"/>
          <w:sz w:val="12"/>
          <w:szCs w:val="12"/>
          <w:lang w:eastAsia="en-GB"/>
        </w:rPr>
      </w:pPr>
    </w:p>
    <w:tbl>
      <w:tblPr>
        <w:tblStyle w:val="TableNormal"/>
        <w:tblW w:w="15386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875"/>
        <w:gridCol w:w="1125"/>
        <w:gridCol w:w="1740"/>
        <w:gridCol w:w="1200"/>
        <w:gridCol w:w="1680"/>
        <w:gridCol w:w="1290"/>
        <w:gridCol w:w="1770"/>
        <w:gridCol w:w="1133"/>
        <w:gridCol w:w="2268"/>
      </w:tblGrid>
      <w:tr w:rsidR="1711EA27" w:rsidTr="60BB25B1" w14:paraId="1D47B9D5">
        <w:trPr>
          <w:trHeight w:val="1275"/>
        </w:trPr>
        <w:tc>
          <w:tcPr>
            <w:tcW w:w="130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1711EA27" w:rsidRDefault="1711EA27" w14:paraId="039EEE1B" w14:textId="0C8606A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oung person’s name</w:t>
            </w:r>
          </w:p>
          <w:p w:rsidR="1711EA27" w:rsidP="1711EA27" w:rsidRDefault="1711EA27" w14:paraId="011E8D58" w14:textId="6ECF602D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if over 16)</w:t>
            </w:r>
          </w:p>
        </w:tc>
        <w:tc>
          <w:tcPr>
            <w:tcW w:w="18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1711EA27" w:rsidRDefault="1711EA27" w14:paraId="3827E10F" w14:textId="5D09A64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1711EA27" w:rsidRDefault="1711EA27" w14:paraId="045F21F1" w14:textId="1963531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arent or carer’s name</w:t>
            </w:r>
          </w:p>
        </w:tc>
        <w:tc>
          <w:tcPr>
            <w:tcW w:w="17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1711EA27" w:rsidRDefault="1711EA27" w14:paraId="6C99F4EC" w14:textId="5A0107A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72638F52" w:rsidRDefault="1711EA27" w14:paraId="713960D7" w14:textId="5CCE85F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2638F52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Carer or helper’s</w:t>
            </w:r>
            <w:r w:rsidRPr="72638F52" w:rsidR="5C8BC326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(if needed)</w:t>
            </w:r>
            <w:r w:rsidRPr="72638F52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name</w:t>
            </w:r>
          </w:p>
        </w:tc>
        <w:tc>
          <w:tcPr>
            <w:tcW w:w="168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1711EA27" w:rsidRDefault="1711EA27" w14:paraId="1F5EB7A1" w14:textId="62CA2749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1711EA27" w:rsidRDefault="1711EA27" w14:paraId="20F14E7E" w14:textId="34C5E2D7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Group Lead Volunteer’s name</w:t>
            </w:r>
          </w:p>
        </w:tc>
        <w:tc>
          <w:tcPr>
            <w:tcW w:w="177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1711EA27" w:rsidRDefault="1711EA27" w14:paraId="63F21038" w14:textId="66F71414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23FC7E9A" w:rsidP="6ECFCD55" w:rsidRDefault="23FC7E9A" w14:paraId="717A3CA9" w14:textId="754D5201">
            <w:pPr>
              <w:pStyle w:val="Normal"/>
              <w:spacing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ECFCD55" w:rsidR="23FC7E9A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 xml:space="preserve">Section </w:t>
            </w:r>
            <w:r w:rsidRPr="6ECFCD55" w:rsidR="12D1C310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 xml:space="preserve">Team </w:t>
            </w:r>
            <w:r w:rsidRPr="6ECFCD55" w:rsidR="23FC7E9A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Leader’s name</w:t>
            </w:r>
          </w:p>
        </w:tc>
        <w:tc>
          <w:tcPr>
            <w:tcW w:w="2268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6ECFCD55" w:rsidP="6ECFCD55" w:rsidRDefault="6ECFCD55" w14:paraId="4CE435D5" w14:textId="44CCA27B">
            <w:pPr>
              <w:pStyle w:val="Normal"/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0BB25B1" w14:paraId="76F00593">
        <w:trPr>
          <w:trHeight w:val="300"/>
        </w:trPr>
        <w:tc>
          <w:tcPr>
            <w:tcW w:w="130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60BB25B1" w:rsidRDefault="1711EA27" w14:paraId="395160AA" w14:textId="429F77C1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Signature</w:t>
            </w:r>
          </w:p>
          <w:p w:rsidR="1711EA27" w:rsidP="60BB25B1" w:rsidRDefault="1711EA27" w14:paraId="22AB6DE1" w14:textId="17F9430D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60BB25B1" w:rsidRDefault="1711EA27" w14:paraId="75CAD50E" w14:textId="456DE062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 </w:t>
            </w:r>
          </w:p>
          <w:p w:rsidR="1711EA27" w:rsidP="60BB25B1" w:rsidRDefault="1711EA27" w14:paraId="5F95B2F9" w14:textId="2E53C0D8">
            <w:pPr>
              <w:pStyle w:val="Normal"/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60BB25B1" w:rsidRDefault="1711EA27" w14:paraId="436C4C2F" w14:textId="5AF19747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Signature</w:t>
            </w: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 </w:t>
            </w:r>
          </w:p>
        </w:tc>
        <w:tc>
          <w:tcPr>
            <w:tcW w:w="17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60BB25B1" w:rsidRDefault="1711EA27" w14:paraId="5ECFA93F" w14:textId="2953337E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 </w:t>
            </w:r>
          </w:p>
        </w:tc>
        <w:tc>
          <w:tcPr>
            <w:tcW w:w="120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60BB25B1" w:rsidRDefault="1711EA27" w14:paraId="483F558D" w14:textId="62EBBA6E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Signature</w:t>
            </w: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 </w:t>
            </w:r>
          </w:p>
        </w:tc>
        <w:tc>
          <w:tcPr>
            <w:tcW w:w="168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60BB25B1" w:rsidRDefault="1711EA27" w14:paraId="44541539" w14:textId="3F374F9A">
            <w:pPr>
              <w:spacing w:after="0" w:line="240" w:lineRule="auto"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1711EA27" w:rsidP="60BB25B1" w:rsidRDefault="1711EA27" w14:paraId="0B910C60" w14:textId="5808261B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Si</w:t>
            </w:r>
            <w:r w:rsidRPr="60BB25B1" w:rsidR="64888426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gn</w:t>
            </w: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ature</w:t>
            </w:r>
          </w:p>
        </w:tc>
        <w:tc>
          <w:tcPr>
            <w:tcW w:w="177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1711EA27" w:rsidP="60BB25B1" w:rsidRDefault="1711EA27" w14:paraId="451361BA" w14:textId="3E72836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eastAsia="en-US" w:bidi="ar-SA"/>
              </w:rPr>
            </w:pPr>
            <w:r w:rsidRPr="60BB25B1" w:rsidR="1711EA27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 </w:t>
            </w:r>
          </w:p>
        </w:tc>
        <w:tc>
          <w:tcPr>
            <w:tcW w:w="1133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/>
            <w:vAlign w:val="center"/>
          </w:tcPr>
          <w:p w:rsidR="289BBCB4" w:rsidP="60BB25B1" w:rsidRDefault="289BBCB4" w14:paraId="353E22F2" w14:textId="3138B2E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</w:pPr>
            <w:r w:rsidRPr="60BB25B1" w:rsidR="289BBCB4">
              <w:rPr>
                <w:rFonts w:ascii="Nunito Sans" w:hAnsi="Nunito Sans" w:eastAsia="Nunito Sans" w:cs="Nunito Sans" w:asciiTheme="minorAscii" w:hAnsiTheme="minorAscii" w:eastAsiaTheme="minorAscii" w:cstheme="minorBid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 w:eastAsia="en-US" w:bidi="ar-SA"/>
              </w:rPr>
              <w:t>Signature</w:t>
            </w:r>
          </w:p>
        </w:tc>
        <w:tc>
          <w:tcPr>
            <w:tcW w:w="2268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/>
            <w:vAlign w:val="center"/>
          </w:tcPr>
          <w:p w:rsidR="6ECFCD55" w:rsidP="6ECFCD55" w:rsidRDefault="6ECFCD55" w14:paraId="28086492" w14:textId="118A9539">
            <w:pPr>
              <w:pStyle w:val="Normal"/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</w:tc>
      </w:tr>
    </w:tbl>
    <w:p w:rsidR="60BB25B1" w:rsidRDefault="60BB25B1" w14:paraId="5FBEBC17" w14:textId="3C61C36D">
      <w:r>
        <w:br w:type="page"/>
      </w:r>
    </w:p>
    <w:p w:rsidR="60BB25B1" w:rsidRDefault="60BB25B1" w14:paraId="6D21D1F2" w14:textId="66BFD08A">
      <w:r>
        <w:br w:type="page"/>
      </w:r>
    </w:p>
    <w:p w:rsidR="303281C0" w:rsidP="1E488211" w:rsidRDefault="303281C0" w14:paraId="1E942B8D" w14:textId="21AC356F">
      <w:pPr>
        <w:pStyle w:val="Heading2"/>
        <w:keepNext w:val="1"/>
        <w:keepLines w:val="1"/>
        <w:spacing w:before="40" w:after="0"/>
        <w:rPr>
          <w:rFonts w:ascii="Nunito Sans" w:hAnsi="Nunito Sans" w:eastAsia="Nunito Sans" w:cs="Nunito Sans"/>
          <w:noProof w:val="0"/>
          <w:sz w:val="28"/>
          <w:szCs w:val="28"/>
          <w:lang w:val="en-GB"/>
        </w:rPr>
      </w:pPr>
      <w:r w:rsidRPr="1711EA27" w:rsidR="0C160CBD">
        <w:rPr>
          <w:rFonts w:ascii="Nunito Sans Black" w:hAnsi="Nunito Sans Black" w:eastAsia="Nunito Sans Black" w:cs="Nunito Sans Black"/>
          <w:b w:val="1"/>
          <w:bCs w:val="1"/>
          <w:i w:val="0"/>
          <w:iCs w:val="0"/>
          <w:caps w:val="0"/>
          <w:smallCaps w:val="0"/>
          <w:noProof w:val="0"/>
          <w:color w:val="1EB098"/>
          <w:sz w:val="32"/>
          <w:szCs w:val="32"/>
          <w:lang w:val="en-GB"/>
        </w:rPr>
        <w:t>Individual Support Plan for Intimate or Personal Care - Additional authorisations</w:t>
      </w:r>
    </w:p>
    <w:p w:rsidR="7923E4B5" w:rsidP="1711EA27" w:rsidRDefault="7923E4B5" w14:paraId="355A6C18" w14:textId="6B893749">
      <w:pPr>
        <w:pStyle w:val="Heading2"/>
        <w:keepNext w:val="1"/>
        <w:keepLines w:val="1"/>
        <w:spacing w:before="40" w:after="0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r w:rsidRPr="1711EA27" w:rsidR="7923E4B5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212121"/>
          <w:sz w:val="20"/>
          <w:szCs w:val="20"/>
          <w:lang w:val="en-GB"/>
        </w:rPr>
        <w:t xml:space="preserve">Complete this section when a young person needs support with intimate or personal care. Read the </w:t>
      </w:r>
      <w:hyperlink r:id="R8103cca0a815427b">
        <w:r w:rsidRPr="1711EA27" w:rsidR="7923E4B5">
          <w:rPr>
            <w:rStyle w:val="Hyperlink"/>
            <w:rFonts w:ascii="Nunito Sans" w:hAnsi="Nunito Sans" w:eastAsia="Nunito Sans" w:cs="Nunito Sans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GB"/>
          </w:rPr>
          <w:t>Intimate and Personal Care Policy</w:t>
        </w:r>
      </w:hyperlink>
      <w:r w:rsidRPr="1711EA27" w:rsidR="7923E4B5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212121"/>
          <w:sz w:val="20"/>
          <w:szCs w:val="20"/>
          <w:lang w:val="en-GB"/>
        </w:rPr>
        <w:t xml:space="preserve"> for more information.</w:t>
      </w:r>
    </w:p>
    <w:p w:rsidR="303281C0" w:rsidP="6ECFCD55" w:rsidRDefault="303281C0" w14:paraId="144D6296" w14:textId="2540E8C9">
      <w:pPr>
        <w:pStyle w:val="Normal"/>
        <w:spacing w:after="0"/>
        <w:rPr>
          <w:rFonts w:ascii="Aptos" w:hAnsi="Aptos" w:eastAsia="Aptos" w:cs="Aptos"/>
          <w:b w:val="1"/>
          <w:bCs w:val="1"/>
          <w:color w:val="212121"/>
          <w:sz w:val="12"/>
          <w:szCs w:val="12"/>
        </w:rPr>
      </w:pPr>
    </w:p>
    <w:p w:rsidR="7923E4B5" w:rsidP="1711EA27" w:rsidRDefault="7923E4B5" w14:paraId="71A06EE1" w14:textId="40925436">
      <w:pPr>
        <w:pStyle w:val="Heading2"/>
        <w:keepNext w:val="1"/>
        <w:keepLines w:val="1"/>
        <w:spacing w:before="40" w:after="0"/>
        <w:rPr>
          <w:rFonts w:ascii="Aptos" w:hAnsi="Aptos" w:eastAsia="Aptos" w:cs="Aptos"/>
          <w:noProof w:val="0"/>
          <w:sz w:val="22"/>
          <w:szCs w:val="22"/>
          <w:lang w:val="en-GB"/>
        </w:rPr>
      </w:pPr>
      <w:r w:rsidRPr="1711EA27" w:rsidR="7923E4B5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1EB098"/>
          <w:sz w:val="28"/>
          <w:szCs w:val="28"/>
          <w:lang w:val="en-GB"/>
        </w:rPr>
        <w:t>Nominated Person (blank or delete if only Designated Carer)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1993"/>
        <w:gridCol w:w="1993"/>
        <w:gridCol w:w="1993"/>
        <w:gridCol w:w="2940"/>
        <w:gridCol w:w="1675"/>
        <w:gridCol w:w="1675"/>
      </w:tblGrid>
      <w:tr w:rsidR="1711EA27" w:rsidTr="6ECFCD55" w14:paraId="6A20E0A0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106B5D0" w14:textId="0C3CE52C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minated Person 1</w:t>
            </w:r>
          </w:p>
        </w:tc>
        <w:tc>
          <w:tcPr>
            <w:tcW w:w="5979" w:type="dxa"/>
            <w:gridSpan w:val="3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143DF43" w14:textId="5E29FB10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18"/>
                <w:szCs w:val="18"/>
              </w:rPr>
            </w:pP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12C321B" w14:textId="561F911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Membership number</w:t>
            </w:r>
          </w:p>
        </w:tc>
        <w:tc>
          <w:tcPr>
            <w:tcW w:w="335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919BFF0" w14:textId="04BCCCCE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ECFCD55" w14:paraId="74066BE4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763F285" w14:textId="5072B282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rofessional role</w:t>
            </w:r>
          </w:p>
        </w:tc>
        <w:tc>
          <w:tcPr>
            <w:tcW w:w="5979" w:type="dxa"/>
            <w:gridSpan w:val="3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767D3E4" w14:textId="70995CA7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E6CA095" w14:textId="5D64DA59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ars of experience</w:t>
            </w:r>
          </w:p>
        </w:tc>
        <w:tc>
          <w:tcPr>
            <w:tcW w:w="335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415CB5E" w14:textId="22741E36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ECFCD55" w14:paraId="13AD661B">
        <w:trPr>
          <w:trHeight w:val="300"/>
        </w:trPr>
        <w:tc>
          <w:tcPr>
            <w:tcW w:w="306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D34BFCC" w14:textId="671A8E88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rofessional reference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21A89CAA" w14:textId="1199F70B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Yes </w:t>
            </w:r>
          </w:p>
          <w:p w:rsidR="1711EA27" w:rsidP="1711EA27" w:rsidRDefault="1711EA27" w14:paraId="1B7AEFAA" w14:textId="27AD61E3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satisfactory)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4CCC13D" w14:textId="34444160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  <w:p w:rsidR="1711EA27" w:rsidP="1711EA27" w:rsidRDefault="1711EA27" w14:paraId="10B87CE4" w14:textId="592676BE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unsatisfactory)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16E9784" w14:textId="6C6EEFC0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*</w:t>
            </w: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D0CECE" w:themeColor="background2" w:themeShade="E6" w:sz="2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EDEDED" w:themeFill="accent3" w:themeFillTint="33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1076FB7" w14:textId="38B837C6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minated Person training complete (+DBS/Safety/Safeguarding)</w:t>
            </w:r>
          </w:p>
        </w:tc>
        <w:tc>
          <w:tcPr>
            <w:tcW w:w="16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2D5B9E8" w14:textId="18E2345B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193BE2E" w14:textId="440BD9E7">
            <w:pPr>
              <w:spacing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*</w:t>
            </w:r>
          </w:p>
        </w:tc>
      </w:tr>
    </w:tbl>
    <w:p w:rsidR="1711EA27" w:rsidP="6ECFCD55" w:rsidRDefault="1711EA27" w14:paraId="3AA3332D" w14:textId="11B6E320">
      <w:pPr>
        <w:pStyle w:val="Normal"/>
        <w:spacing w:after="0"/>
        <w:rPr>
          <w:rFonts w:ascii="Aptos" w:hAnsi="Aptos" w:eastAsia="Aptos" w:cs="Aptos"/>
          <w:b w:val="1"/>
          <w:bCs w:val="1"/>
          <w:color w:val="212121"/>
          <w:sz w:val="12"/>
          <w:szCs w:val="12"/>
        </w:rPr>
      </w:pPr>
    </w:p>
    <w:p w:rsidR="44DF666C" w:rsidP="1711EA27" w:rsidRDefault="44DF666C" w14:paraId="78A4A134" w14:textId="3FBB646E">
      <w:pPr>
        <w:pStyle w:val="Heading2"/>
        <w:keepNext w:val="1"/>
        <w:keepLines w:val="1"/>
        <w:spacing w:before="40" w:after="0"/>
        <w:rPr>
          <w:rFonts w:ascii="Aptos" w:hAnsi="Aptos" w:eastAsia="Aptos" w:cs="Aptos"/>
          <w:noProof w:val="0"/>
          <w:sz w:val="22"/>
          <w:szCs w:val="22"/>
          <w:lang w:val="en-GB"/>
        </w:rPr>
      </w:pPr>
      <w:r w:rsidRPr="1711EA27" w:rsidR="44DF666C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1EB098"/>
          <w:sz w:val="28"/>
          <w:szCs w:val="28"/>
          <w:lang w:val="en-GB"/>
        </w:rPr>
        <w:t>Second Nominated Person (optional)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1993"/>
        <w:gridCol w:w="1993"/>
        <w:gridCol w:w="1993"/>
        <w:gridCol w:w="2940"/>
        <w:gridCol w:w="1675"/>
        <w:gridCol w:w="1675"/>
      </w:tblGrid>
      <w:tr w:rsidR="1711EA27" w:rsidTr="6ECFCD55" w14:paraId="187CC8DB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F1639D1" w14:textId="33DC7FA3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minated Person 2</w:t>
            </w:r>
          </w:p>
        </w:tc>
        <w:tc>
          <w:tcPr>
            <w:tcW w:w="5979" w:type="dxa"/>
            <w:gridSpan w:val="3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03C0855" w14:textId="08958835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18"/>
                <w:szCs w:val="18"/>
              </w:rPr>
            </w:pP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B1D244A" w14:textId="10FE091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Membership number</w:t>
            </w:r>
          </w:p>
        </w:tc>
        <w:tc>
          <w:tcPr>
            <w:tcW w:w="335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097318F" w14:textId="4387B680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ECFCD55" w14:paraId="0FB306D6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D9B4416" w14:textId="5FB65CDC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rofessional role</w:t>
            </w:r>
          </w:p>
        </w:tc>
        <w:tc>
          <w:tcPr>
            <w:tcW w:w="5979" w:type="dxa"/>
            <w:gridSpan w:val="3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42E303A" w14:textId="1592B536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A573E1B" w14:textId="7EB16173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ars of experience</w:t>
            </w:r>
          </w:p>
        </w:tc>
        <w:tc>
          <w:tcPr>
            <w:tcW w:w="335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5BD4C43" w14:textId="1DE4522C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ECFCD55" w14:paraId="5AE9449A">
        <w:trPr>
          <w:trHeight w:val="300"/>
        </w:trPr>
        <w:tc>
          <w:tcPr>
            <w:tcW w:w="306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E6AFF4F" w14:textId="17FDCCD2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rofessional reference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ADC7709" w14:textId="675FC78F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Yes </w:t>
            </w:r>
          </w:p>
          <w:p w:rsidR="1711EA27" w:rsidP="1711EA27" w:rsidRDefault="1711EA27" w14:paraId="6CD6ADB9" w14:textId="56E67C75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satisfactory)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E7BADF9" w14:textId="0B4DFFA9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  <w:p w:rsidR="1711EA27" w:rsidP="1711EA27" w:rsidRDefault="1711EA27" w14:paraId="48AB20DB" w14:textId="23DAF7DE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unsatisfactory)</w:t>
            </w:r>
          </w:p>
        </w:tc>
        <w:tc>
          <w:tcPr>
            <w:tcW w:w="1993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B022748" w14:textId="568FCC08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*</w:t>
            </w:r>
          </w:p>
        </w:tc>
        <w:tc>
          <w:tcPr>
            <w:tcW w:w="2940" w:type="dxa"/>
            <w:tcBorders>
              <w:top w:val="single" w:color="BFBFBF" w:themeColor="background1" w:themeShade="BF" w:sz="6"/>
              <w:left w:val="single" w:color="D0CECE" w:themeColor="background2" w:themeShade="E6" w:sz="2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EDEDED" w:themeFill="accent3" w:themeFillTint="33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3193E99" w14:textId="1DC8C3C1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minated Person training complete (+DBS/Safety/Safeguarding)</w:t>
            </w:r>
          </w:p>
        </w:tc>
        <w:tc>
          <w:tcPr>
            <w:tcW w:w="16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2F84FF17" w14:textId="5F43F373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1463A99" w14:textId="2AAFC3DD">
            <w:pPr>
              <w:spacing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*</w:t>
            </w:r>
          </w:p>
        </w:tc>
      </w:tr>
    </w:tbl>
    <w:p w:rsidR="1711EA27" w:rsidP="6ECFCD55" w:rsidRDefault="1711EA27" w14:paraId="07CC71CD" w14:textId="03F401E3">
      <w:pPr>
        <w:pStyle w:val="Normal"/>
        <w:spacing w:after="0"/>
        <w:rPr>
          <w:rFonts w:ascii="Aptos" w:hAnsi="Aptos" w:eastAsia="Aptos" w:cs="Aptos"/>
          <w:b w:val="1"/>
          <w:bCs w:val="1"/>
          <w:color w:val="212121"/>
          <w:sz w:val="12"/>
          <w:szCs w:val="12"/>
        </w:rPr>
      </w:pPr>
    </w:p>
    <w:p w:rsidR="0FE47D56" w:rsidP="1711EA27" w:rsidRDefault="0FE47D56" w14:paraId="789E8127" w14:textId="0A4DF072">
      <w:pPr>
        <w:pStyle w:val="Heading2"/>
        <w:keepNext w:val="1"/>
        <w:keepLines w:val="1"/>
        <w:spacing w:before="40" w:beforeAutospacing="off" w:after="0" w:afterAutospacing="off" w:line="259" w:lineRule="auto"/>
        <w:ind w:left="0" w:right="0"/>
        <w:jc w:val="left"/>
        <w:rPr>
          <w:rFonts w:ascii="Aptos" w:hAnsi="Aptos" w:eastAsia="Aptos" w:cs="Aptos"/>
          <w:noProof w:val="0"/>
          <w:sz w:val="22"/>
          <w:szCs w:val="22"/>
          <w:lang w:val="en-GB"/>
        </w:rPr>
      </w:pPr>
      <w:r w:rsidRPr="1711EA27" w:rsidR="0FE47D56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1EB098"/>
          <w:sz w:val="28"/>
          <w:szCs w:val="28"/>
          <w:lang w:val="en-GB"/>
        </w:rPr>
        <w:t>Designated Carer (blank or delete if only Nominated Person)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2995"/>
        <w:gridCol w:w="2995"/>
        <w:gridCol w:w="2925"/>
        <w:gridCol w:w="835"/>
        <w:gridCol w:w="835"/>
        <w:gridCol w:w="1680"/>
      </w:tblGrid>
      <w:tr w:rsidR="1711EA27" w:rsidTr="72638F52" w14:paraId="51319870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CFF81D7" w14:textId="410C3218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ame</w:t>
            </w:r>
          </w:p>
        </w:tc>
        <w:tc>
          <w:tcPr>
            <w:tcW w:w="599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CA730E4" w14:textId="28BDFE00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18"/>
                <w:szCs w:val="18"/>
              </w:rPr>
            </w:pPr>
          </w:p>
        </w:tc>
        <w:tc>
          <w:tcPr>
            <w:tcW w:w="292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A2C87E2" w14:textId="79ABF06E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arental consent</w:t>
            </w:r>
          </w:p>
        </w:tc>
        <w:tc>
          <w:tcPr>
            <w:tcW w:w="167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669C432" w14:textId="7063DC76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A3C1292" w14:textId="27940987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*</w:t>
            </w:r>
          </w:p>
        </w:tc>
      </w:tr>
      <w:tr w:rsidR="1711EA27" w:rsidTr="72638F52" w14:paraId="52BB12D9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A8CBCF7" w14:textId="192C7341">
            <w:pPr>
              <w:spacing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Relationship to young person</w:t>
            </w:r>
          </w:p>
        </w:tc>
        <w:tc>
          <w:tcPr>
            <w:tcW w:w="5990" w:type="dxa"/>
            <w:gridSpan w:val="2"/>
            <w:tcBorders>
              <w:top w:val="single" w:color="BFBFBF" w:themeColor="background1" w:themeShade="BF" w:sz="6"/>
              <w:left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E591E04" w14:textId="5841F879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FF00BEF" w14:textId="75574768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Qualifications &amp; employment checked </w:t>
            </w: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only for care professionals)</w:t>
            </w:r>
          </w:p>
        </w:tc>
        <w:tc>
          <w:tcPr>
            <w:tcW w:w="83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4C01AA4" w14:textId="25697FD9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/A</w:t>
            </w:r>
          </w:p>
        </w:tc>
        <w:tc>
          <w:tcPr>
            <w:tcW w:w="83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5F0E188" w14:textId="7312D369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72638F52" w:rsidRDefault="1711EA27" w14:paraId="7120CF56" w14:textId="60C3B023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2638F52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</w:t>
            </w:r>
            <w:r w:rsidRPr="72638F52" w:rsidR="0836B8A3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*</w:t>
            </w:r>
          </w:p>
        </w:tc>
      </w:tr>
      <w:tr w:rsidR="1711EA27" w:rsidTr="72638F52" w14:paraId="4A81DD92">
        <w:trPr>
          <w:trHeight w:val="300"/>
        </w:trPr>
        <w:tc>
          <w:tcPr>
            <w:tcW w:w="15325" w:type="dxa"/>
            <w:gridSpan w:val="7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4033DC0" w14:textId="77B319F6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For Helpers providing frequent support or attending Nights Away</w:t>
            </w: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– For more information visit </w:t>
            </w:r>
            <w:hyperlink r:id="Re797c76d60684566">
              <w:r w:rsidRPr="1711EA27" w:rsidR="1711EA27">
                <w:rPr>
                  <w:rStyle w:val="Hyperlink"/>
                  <w:rFonts w:ascii="Nunito Sans" w:hAnsi="Nunito Sans" w:eastAsia="Nunito Sans" w:cs="Nunito Sans"/>
                  <w:b w:val="1"/>
                  <w:bCs w:val="1"/>
                  <w:i w:val="0"/>
                  <w:iCs w:val="0"/>
                  <w:caps w:val="0"/>
                  <w:smallCaps w:val="0"/>
                  <w:strike w:val="0"/>
                  <w:dstrike w:val="0"/>
                  <w:sz w:val="20"/>
                  <w:szCs w:val="20"/>
                  <w:lang w:val="en-GB"/>
                </w:rPr>
                <w:t>Helper (with disclosure - DBS)</w:t>
              </w:r>
            </w:hyperlink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:</w:t>
            </w:r>
          </w:p>
        </w:tc>
      </w:tr>
      <w:tr w:rsidR="1711EA27" w:rsidTr="72638F52" w14:paraId="4D7D66AA">
        <w:trPr>
          <w:trHeight w:val="300"/>
        </w:trPr>
        <w:tc>
          <w:tcPr>
            <w:tcW w:w="306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623DD8E7" w14:textId="65AC22A0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DBS required?</w:t>
            </w:r>
            <w:r w:rsidRPr="1711EA27" w:rsidR="1711EA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995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3790F0D" w14:textId="34EB44EC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Required</w:t>
            </w:r>
          </w:p>
        </w:tc>
        <w:tc>
          <w:tcPr>
            <w:tcW w:w="2995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8C7BF18" w14:textId="73D3D3E3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t required</w:t>
            </w:r>
          </w:p>
        </w:tc>
        <w:tc>
          <w:tcPr>
            <w:tcW w:w="2925" w:type="dxa"/>
            <w:tcBorders>
              <w:top w:val="single" w:color="BFBFBF" w:themeColor="background1" w:themeShade="BF" w:sz="6"/>
              <w:left w:val="single" w:color="D0CECE" w:themeColor="background2" w:themeShade="E6" w:sz="2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EDEDED" w:themeFill="accent3" w:themeFillTint="33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10255756" w14:textId="2FE76DB7">
            <w:pPr>
              <w:spacing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DBS complete?</w:t>
            </w:r>
          </w:p>
        </w:tc>
        <w:tc>
          <w:tcPr>
            <w:tcW w:w="83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FE7DF36" w14:textId="7214B36A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/A</w:t>
            </w:r>
          </w:p>
        </w:tc>
        <w:tc>
          <w:tcPr>
            <w:tcW w:w="83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01706B6" w14:textId="0F901C6E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711EA27" w:rsidP="72638F52" w:rsidRDefault="1711EA27" w14:paraId="5ECAAF23" w14:textId="2FA908AC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2638F52" w:rsidR="1711EA27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</w:t>
            </w:r>
            <w:r w:rsidRPr="72638F52" w:rsidR="5E27E3EA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*</w:t>
            </w:r>
          </w:p>
        </w:tc>
      </w:tr>
    </w:tbl>
    <w:p w:rsidR="1711EA27" w:rsidP="1711EA27" w:rsidRDefault="1711EA27" w14:paraId="6F40900A" w14:textId="771A4BA0">
      <w:pPr>
        <w:pStyle w:val="Normal"/>
        <w:spacing w:after="0"/>
        <w:rPr>
          <w:rFonts w:ascii="Aptos" w:hAnsi="Aptos" w:eastAsia="Aptos" w:cs="Aptos"/>
          <w:b w:val="1"/>
          <w:bCs w:val="1"/>
          <w:color w:val="212121"/>
        </w:rPr>
      </w:pPr>
    </w:p>
    <w:p w:rsidR="56F9CE45" w:rsidP="1711EA27" w:rsidRDefault="56F9CE45" w14:paraId="55B25F02" w14:textId="346F0C1D">
      <w:pPr>
        <w:pStyle w:val="Heading2"/>
        <w:keepNext w:val="1"/>
        <w:keepLines w:val="1"/>
        <w:spacing w:before="40" w:after="0"/>
        <w:rPr>
          <w:rFonts w:ascii="Aptos" w:hAnsi="Aptos" w:eastAsia="Aptos" w:cs="Aptos"/>
          <w:noProof w:val="0"/>
          <w:sz w:val="22"/>
          <w:szCs w:val="22"/>
          <w:lang w:val="en-GB"/>
        </w:rPr>
      </w:pPr>
      <w:r w:rsidRPr="1711EA27" w:rsidR="56F9CE45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1EB098"/>
          <w:sz w:val="28"/>
          <w:szCs w:val="28"/>
          <w:lang w:val="en-GB"/>
        </w:rPr>
        <w:t>Authorisation for Intimate or Personal Care</w:t>
      </w:r>
    </w:p>
    <w:tbl>
      <w:tblPr>
        <w:tblStyle w:val="TableNormal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6000"/>
        <w:gridCol w:w="2925"/>
        <w:gridCol w:w="3360"/>
      </w:tblGrid>
      <w:tr w:rsidR="1711EA27" w:rsidTr="6ECFCD55" w14:paraId="1171F00C">
        <w:trPr>
          <w:trHeight w:val="300"/>
        </w:trPr>
        <w:tc>
          <w:tcPr>
            <w:tcW w:w="30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6ECFCD55" w:rsidRDefault="1711EA27" w14:paraId="5E7166EA" w14:textId="0C7BF7E7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ECFCD55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County</w:t>
            </w:r>
            <w:r w:rsidRPr="6ECFCD55" w:rsidR="045F8776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/Area/Region</w:t>
            </w:r>
            <w:r w:rsidRPr="6ECFCD55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Lead Volunteer or Designated Representative’s Name</w:t>
            </w:r>
          </w:p>
        </w:tc>
        <w:tc>
          <w:tcPr>
            <w:tcW w:w="600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D0CECE" w:themeColor="background2" w:themeShade="E6" w:sz="2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148C9C4" w14:textId="3A120FD6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18"/>
                <w:szCs w:val="18"/>
              </w:rPr>
            </w:pPr>
          </w:p>
        </w:tc>
        <w:tc>
          <w:tcPr>
            <w:tcW w:w="2925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0F1A8C76" w14:textId="29FD7FE3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Role</w:t>
            </w:r>
          </w:p>
        </w:tc>
        <w:tc>
          <w:tcPr>
            <w:tcW w:w="33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0BD471B" w14:textId="6B55F825">
            <w:pPr>
              <w:spacing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1EA27" w:rsidTr="6ECFCD55" w14:paraId="16D42E0F">
        <w:trPr>
          <w:trHeight w:val="300"/>
        </w:trPr>
        <w:tc>
          <w:tcPr>
            <w:tcW w:w="306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590D32AA" w14:textId="1B94952F">
            <w:pPr>
              <w:spacing w:after="0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6000" w:type="dxa"/>
            <w:tcBorders>
              <w:top w:val="single" w:color="D0CECE" w:themeColor="background2" w:themeShade="E6" w:sz="2"/>
              <w:left w:val="single" w:color="D0CECE" w:themeColor="background2" w:themeShade="E6" w:sz="2"/>
              <w:bottom w:val="single" w:color="D0CECE" w:themeColor="background2" w:themeShade="E6" w:sz="2"/>
              <w:right w:val="single" w:color="D0CECE" w:themeColor="background2" w:themeShade="E6" w:sz="2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4B0672A4" w14:textId="5C3718E9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color="BFBFBF" w:themeColor="background1" w:themeShade="BF" w:sz="6"/>
              <w:left w:val="single" w:color="D0CECE" w:themeColor="background2" w:themeShade="E6" w:sz="2"/>
              <w:bottom w:val="single" w:color="BFBFBF" w:themeColor="background1" w:themeShade="BF" w:sz="6"/>
              <w:right w:val="single" w:color="BFBFBF" w:themeColor="background1" w:themeShade="BF" w:sz="6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30225605" w14:textId="4F7D7340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711EA27" w:rsidR="1711EA27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Date</w:t>
            </w:r>
          </w:p>
        </w:tc>
        <w:tc>
          <w:tcPr>
            <w:tcW w:w="3360" w:type="dxa"/>
            <w:tcBorders>
              <w:top w:val="single" w:color="BFBFBF" w:themeColor="background1" w:themeShade="BF" w:sz="6"/>
              <w:left w:val="single" w:color="BFBFBF" w:themeColor="background1" w:themeShade="BF" w:sz="6"/>
              <w:bottom w:val="single" w:color="BFBFBF" w:themeColor="background1" w:themeShade="BF" w:sz="6"/>
              <w:right w:val="single" w:color="BFBFBF" w:themeColor="background1" w:themeShade="BF" w:sz="6"/>
            </w:tcBorders>
            <w:tcMar>
              <w:left w:w="105" w:type="dxa"/>
              <w:right w:w="105" w:type="dxa"/>
            </w:tcMar>
            <w:vAlign w:val="top"/>
          </w:tcPr>
          <w:p w:rsidR="1711EA27" w:rsidP="1711EA27" w:rsidRDefault="1711EA27" w14:paraId="788FB7C9" w14:textId="7537CD36">
            <w:pPr>
              <w:spacing w:after="0" w:line="240" w:lineRule="auto"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2D70E864" w:rsidP="72638F52" w:rsidRDefault="2D70E864" w14:paraId="582B532A" w14:textId="6B2CEDD8">
      <w:pPr>
        <w:spacing w:before="240" w:after="240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</w:pPr>
      <w:r w:rsidRPr="72638F52" w:rsidR="2D70E864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*If ‘No’ is selected anywhere on this plan it must not be authorised. </w:t>
      </w:r>
    </w:p>
    <w:p w:rsidR="2D70E864" w:rsidP="1711EA27" w:rsidRDefault="2D70E864" w14:paraId="16DF9A1A" w14:textId="0CF68F29">
      <w:pPr>
        <w:spacing w:before="240" w:after="240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</w:pPr>
      <w:r w:rsidRPr="1711EA27" w:rsidR="2D70E864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Once complete, a copy of this document must be sent to the relevant District Lead Volunteer for all intimate or personal care plans. </w:t>
      </w:r>
    </w:p>
    <w:p w:rsidR="2D70E864" w:rsidP="6ECFCD55" w:rsidRDefault="2D70E864" w14:paraId="75C9CE27" w14:textId="55E8906E">
      <w:pPr>
        <w:spacing w:before="240" w:after="240"/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6ECFCD55" w:rsidR="2D70E864">
        <w:rPr>
          <w:rFonts w:ascii="Nunito Sans" w:hAnsi="Nunito Sans" w:eastAsia="Nunito Sans" w:cs="Nunito San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GDPR Note: </w:t>
      </w:r>
      <w:r w:rsidRPr="6ECFCD55" w:rsidR="2D70E864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We take personal data privacy seriously and we have a duty of care around the information contained within this form. The data shared in this form is to be securely stored (in secure online storage and/or as a paper-based record in a locked cabinet). Where the data is no longer </w:t>
      </w:r>
      <w:r w:rsidRPr="6ECFCD55" w:rsidR="2D70E864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>required</w:t>
      </w:r>
      <w:r w:rsidRPr="6ECFCD55" w:rsidR="2D70E864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 it should be securely destroyed. For further details please visit </w:t>
      </w:r>
      <w:r w:rsidRPr="6ECFCD55" w:rsidR="2D70E864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>our</w:t>
      </w:r>
      <w:r w:rsidRPr="6ECFCD55" w:rsidR="2D70E864">
        <w:rPr>
          <w:rFonts w:ascii="Nunito Sans" w:hAnsi="Nunito Sans" w:eastAsia="Nunito Sans" w:cs="Nunito San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 </w:t>
      </w:r>
      <w:hyperlink r:id="R52ece1f3e2624453">
        <w:r w:rsidRPr="6ECFCD55" w:rsidR="2D70E864">
          <w:rPr>
            <w:rStyle w:val="Hyperlink"/>
            <w:rFonts w:ascii="Nunito Sans" w:hAnsi="Nunito Sans" w:eastAsia="Nunito Sans" w:cs="Nunito San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18"/>
            <w:szCs w:val="18"/>
            <w:lang w:val="en-GB"/>
          </w:rPr>
          <w:t>Data Protection Policy.</w:t>
        </w:r>
      </w:hyperlink>
    </w:p>
    <w:sectPr w:rsidRPr="00347558" w:rsidR="008409A3" w:rsidSect="00450413"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bf6010d8016b4364"/>
      <w:footerReference w:type="default" r:id="R5ed35cfb4970426f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45D3E15E"/>
  <w15:commentEx w15:done="1" w15:paraId="029D0983"/>
  <w15:commentEx w15:done="1" w15:paraId="7271A57F" w15:paraIdParent="029D0983"/>
  <w15:commentEx w15:done="0" w15:paraId="25F71A8D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6227087" w16cex:dateUtc="2024-08-15T12:55:00Z">
    <w16cex:extLst>
      <w16:ext w16:uri="{CE6994B0-6A32-4C9F-8C6B-6E91EDA988CE}">
        <cr:reactions xmlns:cr="http://schemas.microsoft.com/office/comments/2020/reactions">
          <cr:reaction reactionType="1">
            <cr:reactionInfo dateUtc="2024-08-29T14:34:41Z">
              <cr:user userId="S::ellie.thouret@scouts.org.uk::454ad8aa-9bac-47b0-afc2-3d7a7fac3c3c" userProvider="AD" userName="Ellie Thouret"/>
            </cr:reactionInfo>
          </cr:reaction>
        </cr:reactions>
      </w16:ext>
    </w16cex:extLst>
  </w16cex:commentExtensible>
  <w16cex:commentExtensible w16cex:durableId="4D695A23" w16cex:dateUtc="2024-04-29T13:54:00Z"/>
  <w16cex:commentExtensible w16cex:durableId="628CD154" w16cex:dateUtc="2024-05-24T15:03:00Z"/>
  <w16cex:commentExtensible w16cex:durableId="3BB95F11" w16cex:dateUtc="2025-02-25T16:42:47.39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5D3E15E" w16cid:durableId="76227087"/>
  <w16cid:commentId w16cid:paraId="029D0983" w16cid:durableId="4D695A23"/>
  <w16cid:commentId w16cid:paraId="7271A57F" w16cid:durableId="628CD154"/>
  <w16cid:commentId w16cid:paraId="25F71A8D" w16cid:durableId="3BB95F1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1E488211" w:rsidTr="1E488211" w14:paraId="74DBE022">
      <w:trPr>
        <w:trHeight w:val="300"/>
      </w:trPr>
      <w:tc>
        <w:tcPr>
          <w:tcW w:w="5130" w:type="dxa"/>
          <w:tcMar/>
        </w:tcPr>
        <w:p w:rsidR="1E488211" w:rsidP="1E488211" w:rsidRDefault="1E488211" w14:paraId="3B21D9DF" w14:textId="49EB5612">
          <w:pPr>
            <w:pStyle w:val="Footer"/>
            <w:tabs>
              <w:tab w:val="center" w:leader="none" w:pos="4513"/>
              <w:tab w:val="right" w:leader="none" w:pos="9026"/>
            </w:tabs>
            <w:bidi w:val="0"/>
            <w:spacing w:after="0" w:line="240" w:lineRule="auto"/>
            <w:rPr>
              <w:rFonts w:ascii="Nunito Sans Black" w:hAnsi="Nunito Sans Black" w:eastAsia="Nunito Sans Black" w:cs="Nunito Sans Black"/>
              <w:b w:val="0"/>
              <w:bCs w:val="0"/>
              <w:i w:val="0"/>
              <w:iCs w:val="0"/>
              <w:caps w:val="0"/>
              <w:smallCaps w:val="0"/>
              <w:noProof w:val="0"/>
              <w:color w:val="7413DC"/>
              <w:sz w:val="22"/>
              <w:szCs w:val="22"/>
              <w:lang w:val="en-GB"/>
            </w:rPr>
          </w:pPr>
          <w:r w:rsidRPr="1E488211" w:rsidR="1E488211">
            <w:rPr>
              <w:rFonts w:ascii="Nunito Sans Black" w:hAnsi="Nunito Sans Black" w:eastAsia="Nunito Sans Black" w:cs="Nunito Sans Black"/>
              <w:b w:val="0"/>
              <w:bCs w:val="0"/>
              <w:i w:val="0"/>
              <w:iCs w:val="0"/>
              <w:caps w:val="0"/>
              <w:smallCaps w:val="0"/>
              <w:noProof w:val="0"/>
              <w:color w:val="7413DC"/>
              <w:sz w:val="22"/>
              <w:szCs w:val="22"/>
              <w:lang w:val="en-GB"/>
            </w:rPr>
            <w:t>scouts.org.uk/join</w:t>
          </w:r>
        </w:p>
        <w:p w:rsidR="1E488211" w:rsidP="1E488211" w:rsidRDefault="1E488211" w14:paraId="56A9CD0F" w14:textId="0D3EDA5E">
          <w:pPr>
            <w:pStyle w:val="Footer"/>
            <w:tabs>
              <w:tab w:val="center" w:leader="none" w:pos="4513"/>
              <w:tab w:val="right" w:leader="none" w:pos="9026"/>
            </w:tabs>
            <w:bidi w:val="0"/>
            <w:spacing w:after="0" w:line="240" w:lineRule="auto"/>
            <w:rPr>
              <w:rFonts w:ascii="Nunito Sans Black" w:hAnsi="Nunito Sans Black" w:eastAsia="Nunito Sans Black" w:cs="Nunito Sans Black"/>
              <w:b w:val="0"/>
              <w:bCs w:val="0"/>
              <w:i w:val="0"/>
              <w:iCs w:val="0"/>
              <w:caps w:val="0"/>
              <w:smallCaps w:val="0"/>
              <w:noProof w:val="0"/>
              <w:color w:val="7413DC"/>
              <w:sz w:val="22"/>
              <w:szCs w:val="22"/>
              <w:lang w:val="en-GB"/>
            </w:rPr>
          </w:pPr>
          <w:r w:rsidRPr="1E488211" w:rsidR="1E488211">
            <w:rPr>
              <w:rFonts w:ascii="Nunito Sans Black" w:hAnsi="Nunito Sans Black" w:eastAsia="Nunito Sans Black" w:cs="Nunito Sans Black"/>
              <w:b w:val="0"/>
              <w:bCs w:val="0"/>
              <w:i w:val="0"/>
              <w:iCs w:val="0"/>
              <w:caps w:val="0"/>
              <w:smallCaps w:val="0"/>
              <w:noProof w:val="0"/>
              <w:color w:val="7413DC"/>
              <w:sz w:val="22"/>
              <w:szCs w:val="22"/>
              <w:lang w:val="en-GB"/>
            </w:rPr>
            <w:t>#SkillsForLife</w:t>
          </w:r>
        </w:p>
      </w:tc>
      <w:tc>
        <w:tcPr>
          <w:tcW w:w="5130" w:type="dxa"/>
          <w:tcMar/>
        </w:tcPr>
        <w:p w:rsidR="1E488211" w:rsidP="1E488211" w:rsidRDefault="1E488211" w14:paraId="1308273D" w14:textId="4736B7D5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1E488211" w:rsidP="1E488211" w:rsidRDefault="1E488211" w14:paraId="3F820603" w14:textId="4985771E">
          <w:pPr>
            <w:pStyle w:val="Header"/>
            <w:bidi w:val="0"/>
            <w:ind w:right="-115"/>
            <w:jc w:val="right"/>
          </w:pPr>
        </w:p>
      </w:tc>
    </w:tr>
  </w:tbl>
  <w:p w:rsidR="1E488211" w:rsidP="1E488211" w:rsidRDefault="1E488211" w14:paraId="2029EF7A" w14:textId="68230C3A">
    <w:pPr>
      <w:pStyle w:val="Footer"/>
      <w:bidi w:val="0"/>
    </w:pPr>
  </w:p>
</w:ftr>
</file>

<file path=word/header.xml><?xml version="1.0" encoding="utf-8"?>
<w:hdr xmlns:w14="http://schemas.microsoft.com/office/word/2010/wordml" xmlns:wp="http://schemas.openxmlformats.org/drawingml/2006/wordprocessingDrawing" xmlns:wp14="http://schemas.microsoft.com/office/word/2010/wordprocessingDrawing" xmlns:a="http://schemas.openxmlformats.org/drawingml/2006/main" xmlns:pic="http://schemas.openxmlformats.org/drawingml/2006/picture" xmlns:r="http://schemas.openxmlformats.org/officeDocument/2006/relationships" xmlns:a14="http://schemas.microsoft.com/office/drawing/2010/main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1E488211" w:rsidTr="1E488211" w14:paraId="3325022F">
      <w:trPr>
        <w:trHeight w:val="300"/>
      </w:trPr>
      <w:tc>
        <w:tcPr>
          <w:tcW w:w="5130" w:type="dxa"/>
          <w:tcMar/>
        </w:tcPr>
        <w:p w:rsidR="1E488211" w:rsidP="1E488211" w:rsidRDefault="1E488211" w14:paraId="3A8C6D69" w14:textId="58B380F1">
          <w:pPr>
            <w:bidi w:val="0"/>
            <w:ind w:left="-115"/>
            <w:jc w:val="left"/>
          </w:pPr>
          <w:r w:rsidR="1E488211">
            <w:drawing>
              <wp:inline wp14:editId="7C13B0AB" wp14:anchorId="365C2825">
                <wp:extent cx="1543050" cy="438150"/>
                <wp:effectExtent l="0" t="0" r="0" b="0"/>
                <wp:docPr id="98086973" name="" descr="A purple letters on a black background&#10;&#10;Description automatically generated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"/>
                        <pic:cNvPicPr/>
                      </pic:nvPicPr>
                      <pic:blipFill>
                        <a:blip r:embed="R6c63d73c131b4a36">
                          <a:extLst>
                            <a:ext xmlns:a="http://schemas.openxmlformats.org/drawingml/2006/main"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3050" cy="438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tcMar/>
        </w:tcPr>
        <w:p w:rsidR="1E488211" w:rsidP="1E488211" w:rsidRDefault="1E488211" w14:paraId="1C51219B" w14:textId="4757433D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1E488211" w:rsidP="1E488211" w:rsidRDefault="1E488211" w14:paraId="5B371CF2" w14:textId="466305F0">
          <w:pPr>
            <w:pStyle w:val="Header"/>
            <w:bidi w:val="0"/>
            <w:ind w:right="-115"/>
            <w:jc w:val="right"/>
          </w:pPr>
        </w:p>
      </w:tc>
    </w:tr>
  </w:tbl>
  <w:p w:rsidR="1E488211" w:rsidP="1E488211" w:rsidRDefault="1E488211" w14:paraId="5E1EB881" w14:textId="4007818E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2JRITBz4" int2:invalidationBookmarkName="" int2:hashCode="GNCrQ/h3rFq3IZ" int2:id="j4Kmi1hR">
      <int2:state int2:type="AugLoop_Text_Critique" int2:value="Rejected"/>
    </int2:bookmark>
  </int2:observations>
  <int2:intelligenceSettings/>
</int2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nsid w:val="273de5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xNDEwMje1MDQ0sTRT0lEKTi0uzszPAykwqwUAx7f0rywAAAA="/>
  </w:docVars>
  <w:rsids>
    <w:rsidRoot w:val="00E87640"/>
    <w:rsid w:val="00005C77"/>
    <w:rsid w:val="00012315"/>
    <w:rsid w:val="00012F19"/>
    <w:rsid w:val="00023F3D"/>
    <w:rsid w:val="000317E9"/>
    <w:rsid w:val="000467D6"/>
    <w:rsid w:val="000624A0"/>
    <w:rsid w:val="00082DEC"/>
    <w:rsid w:val="000A9DCA"/>
    <w:rsid w:val="001804DF"/>
    <w:rsid w:val="00224C3B"/>
    <w:rsid w:val="00237C72"/>
    <w:rsid w:val="00305DEA"/>
    <w:rsid w:val="00347558"/>
    <w:rsid w:val="003939A0"/>
    <w:rsid w:val="003D6515"/>
    <w:rsid w:val="00412D8E"/>
    <w:rsid w:val="00450413"/>
    <w:rsid w:val="00456205"/>
    <w:rsid w:val="0047275F"/>
    <w:rsid w:val="004C4FEB"/>
    <w:rsid w:val="004D46FE"/>
    <w:rsid w:val="005D3F69"/>
    <w:rsid w:val="006028D0"/>
    <w:rsid w:val="0062598D"/>
    <w:rsid w:val="00645760"/>
    <w:rsid w:val="006A22A0"/>
    <w:rsid w:val="006F5331"/>
    <w:rsid w:val="0076067B"/>
    <w:rsid w:val="00784663"/>
    <w:rsid w:val="007A58F6"/>
    <w:rsid w:val="007F7E48"/>
    <w:rsid w:val="008033D7"/>
    <w:rsid w:val="00827361"/>
    <w:rsid w:val="008409A3"/>
    <w:rsid w:val="00874B11"/>
    <w:rsid w:val="009613B8"/>
    <w:rsid w:val="00A07BC5"/>
    <w:rsid w:val="00A90689"/>
    <w:rsid w:val="00AD6964"/>
    <w:rsid w:val="00B558AF"/>
    <w:rsid w:val="00B81E81"/>
    <w:rsid w:val="00B9364A"/>
    <w:rsid w:val="00B938A6"/>
    <w:rsid w:val="00BC2A49"/>
    <w:rsid w:val="00C0147E"/>
    <w:rsid w:val="00C15405"/>
    <w:rsid w:val="00C31E13"/>
    <w:rsid w:val="00CC00C3"/>
    <w:rsid w:val="00CC8C77"/>
    <w:rsid w:val="00CE16CD"/>
    <w:rsid w:val="00D25772"/>
    <w:rsid w:val="00D257D1"/>
    <w:rsid w:val="00D63A68"/>
    <w:rsid w:val="00D6562A"/>
    <w:rsid w:val="00DD1B26"/>
    <w:rsid w:val="00E24776"/>
    <w:rsid w:val="00E56952"/>
    <w:rsid w:val="00E57CA1"/>
    <w:rsid w:val="00E87640"/>
    <w:rsid w:val="00F1342E"/>
    <w:rsid w:val="00F6444E"/>
    <w:rsid w:val="00F953ED"/>
    <w:rsid w:val="00FE520F"/>
    <w:rsid w:val="01294455"/>
    <w:rsid w:val="016E58DB"/>
    <w:rsid w:val="017561D2"/>
    <w:rsid w:val="017BD2E6"/>
    <w:rsid w:val="018783E0"/>
    <w:rsid w:val="01AF4078"/>
    <w:rsid w:val="0206A246"/>
    <w:rsid w:val="022B627B"/>
    <w:rsid w:val="02BAC920"/>
    <w:rsid w:val="02D7D08A"/>
    <w:rsid w:val="02DAB4B8"/>
    <w:rsid w:val="02E52EF5"/>
    <w:rsid w:val="02ED128A"/>
    <w:rsid w:val="03038C4F"/>
    <w:rsid w:val="03091D24"/>
    <w:rsid w:val="03091D24"/>
    <w:rsid w:val="03372D0F"/>
    <w:rsid w:val="038DE2C5"/>
    <w:rsid w:val="039B9FEA"/>
    <w:rsid w:val="03B8E8BA"/>
    <w:rsid w:val="040067AC"/>
    <w:rsid w:val="0459208F"/>
    <w:rsid w:val="045F8776"/>
    <w:rsid w:val="04A48804"/>
    <w:rsid w:val="04D4722B"/>
    <w:rsid w:val="04EA84CF"/>
    <w:rsid w:val="0552E2DA"/>
    <w:rsid w:val="056C8F13"/>
    <w:rsid w:val="057B8FFE"/>
    <w:rsid w:val="05A81C01"/>
    <w:rsid w:val="05CD2C0E"/>
    <w:rsid w:val="05CF00D0"/>
    <w:rsid w:val="05F1A9DE"/>
    <w:rsid w:val="05F608C0"/>
    <w:rsid w:val="060F7AD0"/>
    <w:rsid w:val="06432AD4"/>
    <w:rsid w:val="0696ECFD"/>
    <w:rsid w:val="06BCDD63"/>
    <w:rsid w:val="06C10297"/>
    <w:rsid w:val="06E9B6BE"/>
    <w:rsid w:val="07564992"/>
    <w:rsid w:val="0765F1DA"/>
    <w:rsid w:val="0775DD99"/>
    <w:rsid w:val="0785C3FC"/>
    <w:rsid w:val="078B972E"/>
    <w:rsid w:val="078B972E"/>
    <w:rsid w:val="07974F1F"/>
    <w:rsid w:val="07A32A45"/>
    <w:rsid w:val="07D437A9"/>
    <w:rsid w:val="07D437A9"/>
    <w:rsid w:val="07D63BB5"/>
    <w:rsid w:val="07E8CC05"/>
    <w:rsid w:val="08185958"/>
    <w:rsid w:val="081BC96A"/>
    <w:rsid w:val="0836B8A3"/>
    <w:rsid w:val="083B5338"/>
    <w:rsid w:val="084C8DFF"/>
    <w:rsid w:val="08638ACE"/>
    <w:rsid w:val="08734EC0"/>
    <w:rsid w:val="08C09B24"/>
    <w:rsid w:val="08F07458"/>
    <w:rsid w:val="0937930C"/>
    <w:rsid w:val="093D61E8"/>
    <w:rsid w:val="09480306"/>
    <w:rsid w:val="09740E38"/>
    <w:rsid w:val="0980C885"/>
    <w:rsid w:val="099D70F7"/>
    <w:rsid w:val="09CC67C1"/>
    <w:rsid w:val="0A090E13"/>
    <w:rsid w:val="0A3BA0D5"/>
    <w:rsid w:val="0A667E17"/>
    <w:rsid w:val="0ADC8675"/>
    <w:rsid w:val="0ADC8675"/>
    <w:rsid w:val="0B433C2E"/>
    <w:rsid w:val="0B5E1A5C"/>
    <w:rsid w:val="0B755EF7"/>
    <w:rsid w:val="0B88CAE2"/>
    <w:rsid w:val="0B8D0B96"/>
    <w:rsid w:val="0BC9A63F"/>
    <w:rsid w:val="0BD97A16"/>
    <w:rsid w:val="0BDDEE05"/>
    <w:rsid w:val="0BDE7F8D"/>
    <w:rsid w:val="0C0AB5B4"/>
    <w:rsid w:val="0C160CBD"/>
    <w:rsid w:val="0C352D20"/>
    <w:rsid w:val="0C518B06"/>
    <w:rsid w:val="0C5B90AB"/>
    <w:rsid w:val="0C87C433"/>
    <w:rsid w:val="0CC6D6E3"/>
    <w:rsid w:val="0CC6D6E3"/>
    <w:rsid w:val="0CD5390D"/>
    <w:rsid w:val="0CF7661A"/>
    <w:rsid w:val="0D2B188F"/>
    <w:rsid w:val="0D40A781"/>
    <w:rsid w:val="0D45DD5D"/>
    <w:rsid w:val="0D521A5E"/>
    <w:rsid w:val="0DA7DAFC"/>
    <w:rsid w:val="0DE5A91E"/>
    <w:rsid w:val="0E26A275"/>
    <w:rsid w:val="0E2BAEC9"/>
    <w:rsid w:val="0E751727"/>
    <w:rsid w:val="0E894BE1"/>
    <w:rsid w:val="0E894BE1"/>
    <w:rsid w:val="0E8DB81F"/>
    <w:rsid w:val="0F19B360"/>
    <w:rsid w:val="0F35CF00"/>
    <w:rsid w:val="0F458548"/>
    <w:rsid w:val="0F46E487"/>
    <w:rsid w:val="0F5FA656"/>
    <w:rsid w:val="0F676592"/>
    <w:rsid w:val="0F8A5760"/>
    <w:rsid w:val="0FC15635"/>
    <w:rsid w:val="0FE47D56"/>
    <w:rsid w:val="0FEA005C"/>
    <w:rsid w:val="1003AEA0"/>
    <w:rsid w:val="100DAB83"/>
    <w:rsid w:val="109D3A5C"/>
    <w:rsid w:val="10A02606"/>
    <w:rsid w:val="10BAA86B"/>
    <w:rsid w:val="10CB403D"/>
    <w:rsid w:val="111D9253"/>
    <w:rsid w:val="111D9253"/>
    <w:rsid w:val="113C6CBE"/>
    <w:rsid w:val="11ED1662"/>
    <w:rsid w:val="1204FBEF"/>
    <w:rsid w:val="122AB12D"/>
    <w:rsid w:val="1232FF72"/>
    <w:rsid w:val="12462AAB"/>
    <w:rsid w:val="125BB0C2"/>
    <w:rsid w:val="12D1C310"/>
    <w:rsid w:val="12DEFCCD"/>
    <w:rsid w:val="12F91556"/>
    <w:rsid w:val="1303D8C2"/>
    <w:rsid w:val="130D462F"/>
    <w:rsid w:val="1316B362"/>
    <w:rsid w:val="13186337"/>
    <w:rsid w:val="1337276E"/>
    <w:rsid w:val="1354D36F"/>
    <w:rsid w:val="1359C113"/>
    <w:rsid w:val="1373D671"/>
    <w:rsid w:val="1388E66B"/>
    <w:rsid w:val="13DD9316"/>
    <w:rsid w:val="1408642E"/>
    <w:rsid w:val="140D3B5E"/>
    <w:rsid w:val="150E2974"/>
    <w:rsid w:val="1526968B"/>
    <w:rsid w:val="1583A422"/>
    <w:rsid w:val="15C90BF4"/>
    <w:rsid w:val="15FA09AA"/>
    <w:rsid w:val="1610B58C"/>
    <w:rsid w:val="1638DED0"/>
    <w:rsid w:val="164F1A65"/>
    <w:rsid w:val="1662A3F8"/>
    <w:rsid w:val="168408C0"/>
    <w:rsid w:val="16CE68BE"/>
    <w:rsid w:val="16DC7C8E"/>
    <w:rsid w:val="16E87EB1"/>
    <w:rsid w:val="170501F5"/>
    <w:rsid w:val="17113CC6"/>
    <w:rsid w:val="1711EA27"/>
    <w:rsid w:val="1713581D"/>
    <w:rsid w:val="172CFE4D"/>
    <w:rsid w:val="173B4CBA"/>
    <w:rsid w:val="17B6D395"/>
    <w:rsid w:val="17ED9E33"/>
    <w:rsid w:val="17EE48E1"/>
    <w:rsid w:val="17EF6956"/>
    <w:rsid w:val="17FEA774"/>
    <w:rsid w:val="187B28BC"/>
    <w:rsid w:val="188223D0"/>
    <w:rsid w:val="1899F7C8"/>
    <w:rsid w:val="18C2E846"/>
    <w:rsid w:val="18CA86F2"/>
    <w:rsid w:val="18ECF2CC"/>
    <w:rsid w:val="192050F8"/>
    <w:rsid w:val="19394139"/>
    <w:rsid w:val="19959ECC"/>
    <w:rsid w:val="199ECE35"/>
    <w:rsid w:val="19A1E799"/>
    <w:rsid w:val="19C5CD6B"/>
    <w:rsid w:val="19EFEE80"/>
    <w:rsid w:val="1A6480C8"/>
    <w:rsid w:val="1A7EA68D"/>
    <w:rsid w:val="1AAA8D96"/>
    <w:rsid w:val="1AAF7374"/>
    <w:rsid w:val="1AC2D245"/>
    <w:rsid w:val="1AE18958"/>
    <w:rsid w:val="1BC01E08"/>
    <w:rsid w:val="1C0EE354"/>
    <w:rsid w:val="1C19F4C0"/>
    <w:rsid w:val="1C2E89EE"/>
    <w:rsid w:val="1C33127F"/>
    <w:rsid w:val="1C3F84A9"/>
    <w:rsid w:val="1C5DE8DA"/>
    <w:rsid w:val="1C6A6589"/>
    <w:rsid w:val="1CFDE903"/>
    <w:rsid w:val="1D21B1A5"/>
    <w:rsid w:val="1D65B849"/>
    <w:rsid w:val="1D7318F2"/>
    <w:rsid w:val="1DAE7199"/>
    <w:rsid w:val="1DC911A2"/>
    <w:rsid w:val="1E13F963"/>
    <w:rsid w:val="1E36DE66"/>
    <w:rsid w:val="1E488211"/>
    <w:rsid w:val="1E6A8739"/>
    <w:rsid w:val="1E92051D"/>
    <w:rsid w:val="1EC1FB31"/>
    <w:rsid w:val="1F1B842D"/>
    <w:rsid w:val="1F8F5986"/>
    <w:rsid w:val="1FEA9978"/>
    <w:rsid w:val="2023FEDD"/>
    <w:rsid w:val="202C87B6"/>
    <w:rsid w:val="20456E12"/>
    <w:rsid w:val="204A3AA1"/>
    <w:rsid w:val="206F2E67"/>
    <w:rsid w:val="2072FD46"/>
    <w:rsid w:val="207B05B3"/>
    <w:rsid w:val="20977261"/>
    <w:rsid w:val="20AF9323"/>
    <w:rsid w:val="2129A882"/>
    <w:rsid w:val="2142EC97"/>
    <w:rsid w:val="216138C8"/>
    <w:rsid w:val="216AFF14"/>
    <w:rsid w:val="21E63610"/>
    <w:rsid w:val="21FF1E2E"/>
    <w:rsid w:val="2208C51E"/>
    <w:rsid w:val="220CEB71"/>
    <w:rsid w:val="222CB23A"/>
    <w:rsid w:val="22324101"/>
    <w:rsid w:val="2259CBDF"/>
    <w:rsid w:val="226A6B2C"/>
    <w:rsid w:val="2289E9DF"/>
    <w:rsid w:val="22B5D683"/>
    <w:rsid w:val="22DA5833"/>
    <w:rsid w:val="2359296D"/>
    <w:rsid w:val="23702ED6"/>
    <w:rsid w:val="237E8429"/>
    <w:rsid w:val="239CFA20"/>
    <w:rsid w:val="23AD5754"/>
    <w:rsid w:val="23CFD4D9"/>
    <w:rsid w:val="23DC6CEF"/>
    <w:rsid w:val="23EA2F78"/>
    <w:rsid w:val="23F5160C"/>
    <w:rsid w:val="23FC7E9A"/>
    <w:rsid w:val="240FDCBD"/>
    <w:rsid w:val="24BE848C"/>
    <w:rsid w:val="24E18DA0"/>
    <w:rsid w:val="2501A921"/>
    <w:rsid w:val="252AFFC7"/>
    <w:rsid w:val="25F5A212"/>
    <w:rsid w:val="2603CE91"/>
    <w:rsid w:val="26171B22"/>
    <w:rsid w:val="26561F1C"/>
    <w:rsid w:val="265E9201"/>
    <w:rsid w:val="266DD005"/>
    <w:rsid w:val="26714B84"/>
    <w:rsid w:val="269256AF"/>
    <w:rsid w:val="26A57093"/>
    <w:rsid w:val="26B0D90A"/>
    <w:rsid w:val="26CEF61A"/>
    <w:rsid w:val="2755789D"/>
    <w:rsid w:val="27A4EB75"/>
    <w:rsid w:val="27E4BBC5"/>
    <w:rsid w:val="27F02170"/>
    <w:rsid w:val="284725AC"/>
    <w:rsid w:val="28514921"/>
    <w:rsid w:val="28549A0C"/>
    <w:rsid w:val="285FCC77"/>
    <w:rsid w:val="286EC78C"/>
    <w:rsid w:val="289BBCB4"/>
    <w:rsid w:val="28C0FF66"/>
    <w:rsid w:val="28D2D009"/>
    <w:rsid w:val="28E12FD7"/>
    <w:rsid w:val="28E55FF0"/>
    <w:rsid w:val="291D0FB5"/>
    <w:rsid w:val="292A5EAF"/>
    <w:rsid w:val="2934C692"/>
    <w:rsid w:val="2958F1CC"/>
    <w:rsid w:val="297B987A"/>
    <w:rsid w:val="29AE07B1"/>
    <w:rsid w:val="29C42AA6"/>
    <w:rsid w:val="2A6871FE"/>
    <w:rsid w:val="2A735B32"/>
    <w:rsid w:val="2A9FE29C"/>
    <w:rsid w:val="2AF6CD2D"/>
    <w:rsid w:val="2B0B2774"/>
    <w:rsid w:val="2B0CF260"/>
    <w:rsid w:val="2B165E2E"/>
    <w:rsid w:val="2BA3FC8A"/>
    <w:rsid w:val="2BCD27CC"/>
    <w:rsid w:val="2BF1DB72"/>
    <w:rsid w:val="2C10DFF7"/>
    <w:rsid w:val="2C25AF6F"/>
    <w:rsid w:val="2C4B29E9"/>
    <w:rsid w:val="2C6E4BD8"/>
    <w:rsid w:val="2C9610F1"/>
    <w:rsid w:val="2CE0B3E3"/>
    <w:rsid w:val="2CE65CA1"/>
    <w:rsid w:val="2D046A45"/>
    <w:rsid w:val="2D0899CA"/>
    <w:rsid w:val="2D181864"/>
    <w:rsid w:val="2D3E703F"/>
    <w:rsid w:val="2D6C3E46"/>
    <w:rsid w:val="2D70E864"/>
    <w:rsid w:val="2D902E92"/>
    <w:rsid w:val="2DA28CF7"/>
    <w:rsid w:val="2DACD158"/>
    <w:rsid w:val="2DB06B8B"/>
    <w:rsid w:val="2DC0CDDE"/>
    <w:rsid w:val="2DD70A7C"/>
    <w:rsid w:val="2DDCFFD9"/>
    <w:rsid w:val="2DEE1562"/>
    <w:rsid w:val="2DF7BC43"/>
    <w:rsid w:val="2DFDD259"/>
    <w:rsid w:val="2E7E5DA2"/>
    <w:rsid w:val="2E9A510B"/>
    <w:rsid w:val="2EC1142D"/>
    <w:rsid w:val="2EC1151B"/>
    <w:rsid w:val="2EDDDF74"/>
    <w:rsid w:val="2EEDC985"/>
    <w:rsid w:val="2F2CB776"/>
    <w:rsid w:val="2F4261BB"/>
    <w:rsid w:val="2F45F3EB"/>
    <w:rsid w:val="2F621E2B"/>
    <w:rsid w:val="2F8320ED"/>
    <w:rsid w:val="2F8714D0"/>
    <w:rsid w:val="2F9860FF"/>
    <w:rsid w:val="2FB20E7F"/>
    <w:rsid w:val="2FB2DC01"/>
    <w:rsid w:val="2FC4B1F0"/>
    <w:rsid w:val="303281C0"/>
    <w:rsid w:val="305E56C5"/>
    <w:rsid w:val="3087F931"/>
    <w:rsid w:val="30957EA5"/>
    <w:rsid w:val="30AB18C0"/>
    <w:rsid w:val="30E32A13"/>
    <w:rsid w:val="3119DC79"/>
    <w:rsid w:val="3148C0F9"/>
    <w:rsid w:val="31667E63"/>
    <w:rsid w:val="316D6F92"/>
    <w:rsid w:val="320E8987"/>
    <w:rsid w:val="320E8987"/>
    <w:rsid w:val="32666D8F"/>
    <w:rsid w:val="3282EF8F"/>
    <w:rsid w:val="328DFB2B"/>
    <w:rsid w:val="329D43E2"/>
    <w:rsid w:val="32BD9671"/>
    <w:rsid w:val="32BD9671"/>
    <w:rsid w:val="32CFB5D5"/>
    <w:rsid w:val="32DB4E02"/>
    <w:rsid w:val="334EE7D5"/>
    <w:rsid w:val="3363389F"/>
    <w:rsid w:val="3392AF29"/>
    <w:rsid w:val="33BC1D2F"/>
    <w:rsid w:val="33F4CD4F"/>
    <w:rsid w:val="340A4044"/>
    <w:rsid w:val="341DB303"/>
    <w:rsid w:val="341DB303"/>
    <w:rsid w:val="34390DC4"/>
    <w:rsid w:val="344D1311"/>
    <w:rsid w:val="345C632A"/>
    <w:rsid w:val="34AE50CB"/>
    <w:rsid w:val="3530634E"/>
    <w:rsid w:val="3544F5CE"/>
    <w:rsid w:val="358D7F11"/>
    <w:rsid w:val="359696B0"/>
    <w:rsid w:val="35B2BD37"/>
    <w:rsid w:val="35CFBA5D"/>
    <w:rsid w:val="35ECEF91"/>
    <w:rsid w:val="3645B3B1"/>
    <w:rsid w:val="3675E7E3"/>
    <w:rsid w:val="368AFEFD"/>
    <w:rsid w:val="36C87BE4"/>
    <w:rsid w:val="375D3082"/>
    <w:rsid w:val="376D8C70"/>
    <w:rsid w:val="3777CE8D"/>
    <w:rsid w:val="378B58E6"/>
    <w:rsid w:val="378D4BFB"/>
    <w:rsid w:val="37A555D1"/>
    <w:rsid w:val="37AB432C"/>
    <w:rsid w:val="37D3BF94"/>
    <w:rsid w:val="37E85610"/>
    <w:rsid w:val="37F5646A"/>
    <w:rsid w:val="3888A9DB"/>
    <w:rsid w:val="39017F6C"/>
    <w:rsid w:val="393BCDE5"/>
    <w:rsid w:val="394B75F9"/>
    <w:rsid w:val="396DC5DB"/>
    <w:rsid w:val="39ACC2E7"/>
    <w:rsid w:val="3A502DFA"/>
    <w:rsid w:val="3A69993F"/>
    <w:rsid w:val="3AE09353"/>
    <w:rsid w:val="3B006EFD"/>
    <w:rsid w:val="3B2A8428"/>
    <w:rsid w:val="3B5339CE"/>
    <w:rsid w:val="3BD59745"/>
    <w:rsid w:val="3BDC69BC"/>
    <w:rsid w:val="3C0F7AB6"/>
    <w:rsid w:val="3C297DB1"/>
    <w:rsid w:val="3C586BEC"/>
    <w:rsid w:val="3C8F3017"/>
    <w:rsid w:val="3CB62460"/>
    <w:rsid w:val="3CDDAE5D"/>
    <w:rsid w:val="3CE8762E"/>
    <w:rsid w:val="3D1FE1D2"/>
    <w:rsid w:val="3D25B5BA"/>
    <w:rsid w:val="3D2B9B42"/>
    <w:rsid w:val="3D31ADCA"/>
    <w:rsid w:val="3D740654"/>
    <w:rsid w:val="3D7D5EBB"/>
    <w:rsid w:val="3DB8FB68"/>
    <w:rsid w:val="3DC1F8F6"/>
    <w:rsid w:val="3DC435C4"/>
    <w:rsid w:val="3DD343B2"/>
    <w:rsid w:val="3DE1D9F7"/>
    <w:rsid w:val="3E00A706"/>
    <w:rsid w:val="3E1DD27A"/>
    <w:rsid w:val="3E557090"/>
    <w:rsid w:val="3E7A0D5E"/>
    <w:rsid w:val="3E873A0E"/>
    <w:rsid w:val="3EADFB2A"/>
    <w:rsid w:val="3ED1EECD"/>
    <w:rsid w:val="3F3A836C"/>
    <w:rsid w:val="3F40668D"/>
    <w:rsid w:val="3F6AC845"/>
    <w:rsid w:val="3F6C7DB3"/>
    <w:rsid w:val="3FD7F806"/>
    <w:rsid w:val="4029D7F3"/>
    <w:rsid w:val="404810C6"/>
    <w:rsid w:val="405FF7A4"/>
    <w:rsid w:val="4063F242"/>
    <w:rsid w:val="40938FA0"/>
    <w:rsid w:val="40A3CF1A"/>
    <w:rsid w:val="40A3DA76"/>
    <w:rsid w:val="410997BD"/>
    <w:rsid w:val="4142D8EE"/>
    <w:rsid w:val="414D6271"/>
    <w:rsid w:val="418956B8"/>
    <w:rsid w:val="4193E192"/>
    <w:rsid w:val="41CF4DC4"/>
    <w:rsid w:val="41D7DC5F"/>
    <w:rsid w:val="41E704A8"/>
    <w:rsid w:val="420E6FBB"/>
    <w:rsid w:val="42127728"/>
    <w:rsid w:val="4225B939"/>
    <w:rsid w:val="426703CC"/>
    <w:rsid w:val="4286C92B"/>
    <w:rsid w:val="4289CF6E"/>
    <w:rsid w:val="4298A650"/>
    <w:rsid w:val="42B6C6B0"/>
    <w:rsid w:val="43257920"/>
    <w:rsid w:val="4335DCAC"/>
    <w:rsid w:val="43435E70"/>
    <w:rsid w:val="4355A539"/>
    <w:rsid w:val="436876CF"/>
    <w:rsid w:val="439704E2"/>
    <w:rsid w:val="43F22955"/>
    <w:rsid w:val="43F4B18D"/>
    <w:rsid w:val="4423852A"/>
    <w:rsid w:val="44688A79"/>
    <w:rsid w:val="4468C79B"/>
    <w:rsid w:val="44747FE8"/>
    <w:rsid w:val="4481AD7E"/>
    <w:rsid w:val="448430D4"/>
    <w:rsid w:val="44DF666C"/>
    <w:rsid w:val="44FDC0C4"/>
    <w:rsid w:val="450C6E51"/>
    <w:rsid w:val="451A49BF"/>
    <w:rsid w:val="451A49BF"/>
    <w:rsid w:val="4534FCBF"/>
    <w:rsid w:val="4551A5A6"/>
    <w:rsid w:val="456070C5"/>
    <w:rsid w:val="45A7D7A0"/>
    <w:rsid w:val="45B40A34"/>
    <w:rsid w:val="45CC2629"/>
    <w:rsid w:val="45F2E955"/>
    <w:rsid w:val="4601B359"/>
    <w:rsid w:val="461BA242"/>
    <w:rsid w:val="461BA242"/>
    <w:rsid w:val="4662C68A"/>
    <w:rsid w:val="4666F360"/>
    <w:rsid w:val="4670574A"/>
    <w:rsid w:val="46C38244"/>
    <w:rsid w:val="46E59DFA"/>
    <w:rsid w:val="46FCDEAA"/>
    <w:rsid w:val="47126C4F"/>
    <w:rsid w:val="47BE388F"/>
    <w:rsid w:val="47F69323"/>
    <w:rsid w:val="4831C8EA"/>
    <w:rsid w:val="48839BFA"/>
    <w:rsid w:val="48BB480F"/>
    <w:rsid w:val="4911689B"/>
    <w:rsid w:val="491CE210"/>
    <w:rsid w:val="493A4C32"/>
    <w:rsid w:val="498342D9"/>
    <w:rsid w:val="49A72073"/>
    <w:rsid w:val="49D136A2"/>
    <w:rsid w:val="4A1C5F6B"/>
    <w:rsid w:val="4A33E1DF"/>
    <w:rsid w:val="4A6BBCED"/>
    <w:rsid w:val="4A70BA95"/>
    <w:rsid w:val="4B0258C8"/>
    <w:rsid w:val="4B2B138E"/>
    <w:rsid w:val="4B8BCABE"/>
    <w:rsid w:val="4BE65467"/>
    <w:rsid w:val="4BEDCB2E"/>
    <w:rsid w:val="4BF6910F"/>
    <w:rsid w:val="4C83F28B"/>
    <w:rsid w:val="4CC8707C"/>
    <w:rsid w:val="4D4CF728"/>
    <w:rsid w:val="4D4CF728"/>
    <w:rsid w:val="4D507CF5"/>
    <w:rsid w:val="4D7DFCC1"/>
    <w:rsid w:val="4DA883D4"/>
    <w:rsid w:val="4DA883D4"/>
    <w:rsid w:val="4DDBB309"/>
    <w:rsid w:val="4E3F5335"/>
    <w:rsid w:val="4E4C2FD8"/>
    <w:rsid w:val="4E4CAA95"/>
    <w:rsid w:val="4E60FBC9"/>
    <w:rsid w:val="4E704C37"/>
    <w:rsid w:val="4E7F85AD"/>
    <w:rsid w:val="4ECB4F24"/>
    <w:rsid w:val="4EFFFD4A"/>
    <w:rsid w:val="4F69C816"/>
    <w:rsid w:val="4F90067C"/>
    <w:rsid w:val="4FB55DCB"/>
    <w:rsid w:val="4FB55DCB"/>
    <w:rsid w:val="5037F11B"/>
    <w:rsid w:val="5039E76A"/>
    <w:rsid w:val="504B1520"/>
    <w:rsid w:val="5057E58A"/>
    <w:rsid w:val="50794E55"/>
    <w:rsid w:val="5083EA0E"/>
    <w:rsid w:val="50A3BF7D"/>
    <w:rsid w:val="50CBE125"/>
    <w:rsid w:val="5108D99A"/>
    <w:rsid w:val="511BE063"/>
    <w:rsid w:val="5135D63D"/>
    <w:rsid w:val="513CAA5B"/>
    <w:rsid w:val="514DEBDA"/>
    <w:rsid w:val="5159F9F2"/>
    <w:rsid w:val="515FD32B"/>
    <w:rsid w:val="521503F1"/>
    <w:rsid w:val="526D3B83"/>
    <w:rsid w:val="5275F593"/>
    <w:rsid w:val="527F3CBA"/>
    <w:rsid w:val="5283D47C"/>
    <w:rsid w:val="52D112A4"/>
    <w:rsid w:val="52D5BA78"/>
    <w:rsid w:val="52DA4B76"/>
    <w:rsid w:val="52DEE252"/>
    <w:rsid w:val="52F7223B"/>
    <w:rsid w:val="52FE8F98"/>
    <w:rsid w:val="537F3373"/>
    <w:rsid w:val="5429B343"/>
    <w:rsid w:val="5429B343"/>
    <w:rsid w:val="543AF85A"/>
    <w:rsid w:val="54566E9F"/>
    <w:rsid w:val="548C4AC9"/>
    <w:rsid w:val="54B63B55"/>
    <w:rsid w:val="54E53E4A"/>
    <w:rsid w:val="54F22A15"/>
    <w:rsid w:val="55060B28"/>
    <w:rsid w:val="55186581"/>
    <w:rsid w:val="5523831D"/>
    <w:rsid w:val="55595A27"/>
    <w:rsid w:val="55751A45"/>
    <w:rsid w:val="558327F4"/>
    <w:rsid w:val="55873D02"/>
    <w:rsid w:val="559CAAC8"/>
    <w:rsid w:val="55FF47ED"/>
    <w:rsid w:val="56390266"/>
    <w:rsid w:val="5645C894"/>
    <w:rsid w:val="5645C894"/>
    <w:rsid w:val="566346B8"/>
    <w:rsid w:val="569B829F"/>
    <w:rsid w:val="56A3748F"/>
    <w:rsid w:val="56A5DD03"/>
    <w:rsid w:val="56B9B8F7"/>
    <w:rsid w:val="56CA3E2E"/>
    <w:rsid w:val="56CF2297"/>
    <w:rsid w:val="56D33F38"/>
    <w:rsid w:val="56E83AE7"/>
    <w:rsid w:val="56F9CE45"/>
    <w:rsid w:val="570F6D66"/>
    <w:rsid w:val="571CD345"/>
    <w:rsid w:val="5727D7C5"/>
    <w:rsid w:val="574616E8"/>
    <w:rsid w:val="575217D8"/>
    <w:rsid w:val="5801D4FA"/>
    <w:rsid w:val="5805B876"/>
    <w:rsid w:val="5810B032"/>
    <w:rsid w:val="58214164"/>
    <w:rsid w:val="584DBD74"/>
    <w:rsid w:val="586AF534"/>
    <w:rsid w:val="5877FDD4"/>
    <w:rsid w:val="588A1169"/>
    <w:rsid w:val="588A9A25"/>
    <w:rsid w:val="58914A37"/>
    <w:rsid w:val="589B7906"/>
    <w:rsid w:val="58B31EEF"/>
    <w:rsid w:val="58C700D8"/>
    <w:rsid w:val="58E1C1D3"/>
    <w:rsid w:val="58F8722B"/>
    <w:rsid w:val="594303DB"/>
    <w:rsid w:val="59C33246"/>
    <w:rsid w:val="5A0CDCD2"/>
    <w:rsid w:val="5A156586"/>
    <w:rsid w:val="5A7F857A"/>
    <w:rsid w:val="5B6DA5FA"/>
    <w:rsid w:val="5BCF8A91"/>
    <w:rsid w:val="5BD3C4B3"/>
    <w:rsid w:val="5BE75607"/>
    <w:rsid w:val="5C072885"/>
    <w:rsid w:val="5C0D3AD3"/>
    <w:rsid w:val="5C4279FA"/>
    <w:rsid w:val="5C60DFA3"/>
    <w:rsid w:val="5C63033D"/>
    <w:rsid w:val="5C8BC326"/>
    <w:rsid w:val="5C906D17"/>
    <w:rsid w:val="5C97E013"/>
    <w:rsid w:val="5D1AA557"/>
    <w:rsid w:val="5D25FC25"/>
    <w:rsid w:val="5D4860D5"/>
    <w:rsid w:val="5D5AEC6F"/>
    <w:rsid w:val="5D7BD94F"/>
    <w:rsid w:val="5D7BD94F"/>
    <w:rsid w:val="5D8D41EB"/>
    <w:rsid w:val="5DB0F118"/>
    <w:rsid w:val="5DBBFC54"/>
    <w:rsid w:val="5DBD95F3"/>
    <w:rsid w:val="5DC715CA"/>
    <w:rsid w:val="5E27E3EA"/>
    <w:rsid w:val="5E29798D"/>
    <w:rsid w:val="5EA66AA7"/>
    <w:rsid w:val="5EAEE667"/>
    <w:rsid w:val="5EB2B9BF"/>
    <w:rsid w:val="5EB47263"/>
    <w:rsid w:val="5EC89A76"/>
    <w:rsid w:val="5ED3A7A2"/>
    <w:rsid w:val="5F02EE2B"/>
    <w:rsid w:val="5F2165FE"/>
    <w:rsid w:val="5F2A7F01"/>
    <w:rsid w:val="5F66B769"/>
    <w:rsid w:val="5F8C7934"/>
    <w:rsid w:val="5FC2571F"/>
    <w:rsid w:val="5FC4844A"/>
    <w:rsid w:val="5FD13F7C"/>
    <w:rsid w:val="5FE8A8D3"/>
    <w:rsid w:val="602FBE8C"/>
    <w:rsid w:val="603AC153"/>
    <w:rsid w:val="603F205B"/>
    <w:rsid w:val="60B2409F"/>
    <w:rsid w:val="60B81E17"/>
    <w:rsid w:val="60B81E17"/>
    <w:rsid w:val="60BB25B1"/>
    <w:rsid w:val="60D0EA27"/>
    <w:rsid w:val="6112710C"/>
    <w:rsid w:val="61302107"/>
    <w:rsid w:val="61529AAC"/>
    <w:rsid w:val="61B9E747"/>
    <w:rsid w:val="61BAA6CB"/>
    <w:rsid w:val="61CB011F"/>
    <w:rsid w:val="61D2B7E5"/>
    <w:rsid w:val="61F0B15A"/>
    <w:rsid w:val="61FFBBFD"/>
    <w:rsid w:val="622B6A02"/>
    <w:rsid w:val="623CDCCA"/>
    <w:rsid w:val="624E2A7C"/>
    <w:rsid w:val="628BFFEE"/>
    <w:rsid w:val="629B61B5"/>
    <w:rsid w:val="62CC86AF"/>
    <w:rsid w:val="631C8BD7"/>
    <w:rsid w:val="632085C7"/>
    <w:rsid w:val="6374DFEE"/>
    <w:rsid w:val="63AB9AC2"/>
    <w:rsid w:val="6405F7AB"/>
    <w:rsid w:val="6405F7AB"/>
    <w:rsid w:val="642A78D0"/>
    <w:rsid w:val="643D71FE"/>
    <w:rsid w:val="64711C22"/>
    <w:rsid w:val="64888426"/>
    <w:rsid w:val="649181E8"/>
    <w:rsid w:val="64EB45B4"/>
    <w:rsid w:val="64F5CC5B"/>
    <w:rsid w:val="651A57C5"/>
    <w:rsid w:val="653C09A4"/>
    <w:rsid w:val="654B268B"/>
    <w:rsid w:val="65A7923B"/>
    <w:rsid w:val="65C8A41F"/>
    <w:rsid w:val="65D73987"/>
    <w:rsid w:val="65DA0BA0"/>
    <w:rsid w:val="65FD93C1"/>
    <w:rsid w:val="65FF510B"/>
    <w:rsid w:val="66E194D4"/>
    <w:rsid w:val="66EFE8AD"/>
    <w:rsid w:val="66FE2572"/>
    <w:rsid w:val="670B9DF5"/>
    <w:rsid w:val="67270A2F"/>
    <w:rsid w:val="673F0E10"/>
    <w:rsid w:val="67697D2C"/>
    <w:rsid w:val="679655ED"/>
    <w:rsid w:val="67AF64A3"/>
    <w:rsid w:val="6814523E"/>
    <w:rsid w:val="68196124"/>
    <w:rsid w:val="681AAB1E"/>
    <w:rsid w:val="68312AE1"/>
    <w:rsid w:val="6849E648"/>
    <w:rsid w:val="6871124B"/>
    <w:rsid w:val="687BA4BB"/>
    <w:rsid w:val="68F42C82"/>
    <w:rsid w:val="68F4D9C9"/>
    <w:rsid w:val="6948E208"/>
    <w:rsid w:val="695EDC6F"/>
    <w:rsid w:val="69893707"/>
    <w:rsid w:val="69E199A2"/>
    <w:rsid w:val="6A89E6A8"/>
    <w:rsid w:val="6AA463DF"/>
    <w:rsid w:val="6AD64406"/>
    <w:rsid w:val="6B0C7434"/>
    <w:rsid w:val="6B0CE0A7"/>
    <w:rsid w:val="6B1CB136"/>
    <w:rsid w:val="6B51EB5A"/>
    <w:rsid w:val="6B572B4D"/>
    <w:rsid w:val="6B5E9B32"/>
    <w:rsid w:val="6B8515F4"/>
    <w:rsid w:val="6BB51144"/>
    <w:rsid w:val="6C40ECFA"/>
    <w:rsid w:val="6C4B5E45"/>
    <w:rsid w:val="6C4B5E45"/>
    <w:rsid w:val="6C4FAD0A"/>
    <w:rsid w:val="6C4FAD0A"/>
    <w:rsid w:val="6CC21B4C"/>
    <w:rsid w:val="6CC584C1"/>
    <w:rsid w:val="6CF1E290"/>
    <w:rsid w:val="6D6B296C"/>
    <w:rsid w:val="6D7D5AF2"/>
    <w:rsid w:val="6DE6E21B"/>
    <w:rsid w:val="6DE6E21B"/>
    <w:rsid w:val="6DEA4D39"/>
    <w:rsid w:val="6E00291B"/>
    <w:rsid w:val="6E00DA43"/>
    <w:rsid w:val="6E26EEE0"/>
    <w:rsid w:val="6E56A089"/>
    <w:rsid w:val="6E7E714E"/>
    <w:rsid w:val="6EA47B1B"/>
    <w:rsid w:val="6EC03559"/>
    <w:rsid w:val="6ECFCD55"/>
    <w:rsid w:val="6F41CEC5"/>
    <w:rsid w:val="6F5E614A"/>
    <w:rsid w:val="6F74F13A"/>
    <w:rsid w:val="6F8838B3"/>
    <w:rsid w:val="6FFE7781"/>
    <w:rsid w:val="7021E9FF"/>
    <w:rsid w:val="703A6451"/>
    <w:rsid w:val="7058C34B"/>
    <w:rsid w:val="70762D6E"/>
    <w:rsid w:val="70973550"/>
    <w:rsid w:val="70A60D4F"/>
    <w:rsid w:val="70AEE83F"/>
    <w:rsid w:val="70C21564"/>
    <w:rsid w:val="70D5709A"/>
    <w:rsid w:val="70F8CFC0"/>
    <w:rsid w:val="711E7FD9"/>
    <w:rsid w:val="711E7FD9"/>
    <w:rsid w:val="7131C01C"/>
    <w:rsid w:val="71A7BDD1"/>
    <w:rsid w:val="72085D1F"/>
    <w:rsid w:val="72638F52"/>
    <w:rsid w:val="72A1DBBD"/>
    <w:rsid w:val="72B64CC8"/>
    <w:rsid w:val="7305DEC1"/>
    <w:rsid w:val="730E7CCD"/>
    <w:rsid w:val="735BFF54"/>
    <w:rsid w:val="7372AA36"/>
    <w:rsid w:val="7372AA36"/>
    <w:rsid w:val="73C8B7B3"/>
    <w:rsid w:val="74046C9B"/>
    <w:rsid w:val="740FB1CB"/>
    <w:rsid w:val="741D22C0"/>
    <w:rsid w:val="74A6242A"/>
    <w:rsid w:val="752623AC"/>
    <w:rsid w:val="75538360"/>
    <w:rsid w:val="75AB619D"/>
    <w:rsid w:val="75C550B7"/>
    <w:rsid w:val="75D6C89D"/>
    <w:rsid w:val="75E26152"/>
    <w:rsid w:val="75E994E9"/>
    <w:rsid w:val="7602422D"/>
    <w:rsid w:val="76AC2D8D"/>
    <w:rsid w:val="76C762AF"/>
    <w:rsid w:val="770E8A97"/>
    <w:rsid w:val="77411265"/>
    <w:rsid w:val="775CA038"/>
    <w:rsid w:val="77E6EED1"/>
    <w:rsid w:val="7803BA9B"/>
    <w:rsid w:val="780812F4"/>
    <w:rsid w:val="782A5469"/>
    <w:rsid w:val="783E44AE"/>
    <w:rsid w:val="784699AF"/>
    <w:rsid w:val="785DD563"/>
    <w:rsid w:val="78668633"/>
    <w:rsid w:val="7879FF27"/>
    <w:rsid w:val="789F4D25"/>
    <w:rsid w:val="78B8DCDA"/>
    <w:rsid w:val="78BB9E97"/>
    <w:rsid w:val="78C54C60"/>
    <w:rsid w:val="78CE9B0A"/>
    <w:rsid w:val="78F061FC"/>
    <w:rsid w:val="7923E4B5"/>
    <w:rsid w:val="792C2B6F"/>
    <w:rsid w:val="7941B4EA"/>
    <w:rsid w:val="795B04C1"/>
    <w:rsid w:val="795FF053"/>
    <w:rsid w:val="79708660"/>
    <w:rsid w:val="798608F4"/>
    <w:rsid w:val="79C7AC49"/>
    <w:rsid w:val="7A3D45F4"/>
    <w:rsid w:val="7A640728"/>
    <w:rsid w:val="7A7127BA"/>
    <w:rsid w:val="7AC8204C"/>
    <w:rsid w:val="7AD4F6D1"/>
    <w:rsid w:val="7ADD58B7"/>
    <w:rsid w:val="7B00C0EB"/>
    <w:rsid w:val="7B02EE3C"/>
    <w:rsid w:val="7B39DD60"/>
    <w:rsid w:val="7B5C0515"/>
    <w:rsid w:val="7B5C8669"/>
    <w:rsid w:val="7B7EFEFF"/>
    <w:rsid w:val="7B898301"/>
    <w:rsid w:val="7BA76661"/>
    <w:rsid w:val="7BB3C7D5"/>
    <w:rsid w:val="7BBE8EA9"/>
    <w:rsid w:val="7C02E78E"/>
    <w:rsid w:val="7C052813"/>
    <w:rsid w:val="7C361E3A"/>
    <w:rsid w:val="7C3D33C3"/>
    <w:rsid w:val="7C53BF81"/>
    <w:rsid w:val="7CB9AB36"/>
    <w:rsid w:val="7CBD7258"/>
    <w:rsid w:val="7CD7EF4E"/>
    <w:rsid w:val="7CEFC9A1"/>
    <w:rsid w:val="7D268AE7"/>
    <w:rsid w:val="7D280D2D"/>
    <w:rsid w:val="7D349428"/>
    <w:rsid w:val="7D42F611"/>
    <w:rsid w:val="7D4BC746"/>
    <w:rsid w:val="7D6E036D"/>
    <w:rsid w:val="7DCE752A"/>
    <w:rsid w:val="7DE98CC2"/>
    <w:rsid w:val="7DF10AD5"/>
    <w:rsid w:val="7DF3381D"/>
    <w:rsid w:val="7E160B72"/>
    <w:rsid w:val="7E2DFC7C"/>
    <w:rsid w:val="7EA42F95"/>
    <w:rsid w:val="7EBACE93"/>
    <w:rsid w:val="7EBE8709"/>
    <w:rsid w:val="7ECDC634"/>
    <w:rsid w:val="7F98E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7B91D"/>
  <w15:chartTrackingRefBased/>
  <w15:docId w15:val="{ABDA40D5-0144-415D-AAAD-C9C66CDC9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E876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E87640"/>
  </w:style>
  <w:style w:type="character" w:styleId="eop" w:customStyle="1">
    <w:name w:val="eop"/>
    <w:basedOn w:val="DefaultParagraphFont"/>
    <w:rsid w:val="00E87640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65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28D0"/>
    <w:rPr>
      <w:color w:val="954F72" w:themeColor="followed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w:type="paragraph" w:styleId="Header">
    <w:uiPriority w:val="99"/>
    <w:name w:val="header"/>
    <w:basedOn w:val="Normal"/>
    <w:unhideWhenUsed/>
    <w:rsid w:val="1E488211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1E488211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Heading2">
    <w:uiPriority w:val="9"/>
    <w:name w:val="heading 2"/>
    <w:basedOn w:val="Normal"/>
    <w:next w:val="Normal"/>
    <w:unhideWhenUsed/>
    <w:qFormat/>
    <w:rsid w:val="1E488211"/>
    <w:rPr>
      <w:rFonts w:ascii="Calibri Light" w:hAnsi="Calibri Light" w:eastAsia="Calibri Light" w:cs="ＭＳ ゴシック" w:asciiTheme="majorAscii" w:hAnsiTheme="majorAscii" w:eastAsiaTheme="minorAscii" w:cstheme="majorEastAsia"/>
      <w:color w:val="2E74B5" w:themeColor="accent1" w:themeTint="FF" w:themeShade="BF"/>
      <w:sz w:val="32"/>
      <w:szCs w:val="32"/>
    </w:rPr>
    <w:pPr>
      <w:keepNext w:val="1"/>
      <w:keepLines w:val="1"/>
      <w:spacing w:before="160" w:after="80"/>
      <w:outlineLvl w:val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85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10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8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96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6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64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7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974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4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57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328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14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84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42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5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8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77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4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4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41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1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88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53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6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45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77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27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47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29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07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67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38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819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01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76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18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8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67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9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70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79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436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97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52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57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811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86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7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05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65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10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295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1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99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57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23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8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01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6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41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21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4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61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847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96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4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54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19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9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7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41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62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30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22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81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45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63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50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48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8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83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130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0694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03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78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10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0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65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9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0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565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7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31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3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71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07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17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67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43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44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71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03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71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36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22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0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04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0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53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3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88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89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2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217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2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344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25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16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84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16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6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80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0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945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6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5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0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06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0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79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32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3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68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1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microsoft.com/office/2019/05/relationships/documenttasks" Target="documenttasks/documenttasks1.xml" Id="rId21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microsoft.com/office/2018/08/relationships/commentsExtensible" Target="commentsExtensible.xml" Id="rId10" /><Relationship Type="http://schemas.microsoft.com/office/2011/relationships/people" Target="people.xml" Id="rId19" /><Relationship Type="http://schemas.openxmlformats.org/officeDocument/2006/relationships/styles" Target="styles.xml" Id="rId4" /><Relationship Type="http://schemas.microsoft.com/office/2016/09/relationships/commentsIds" Target="commentsIds.xml" Id="rId9" /><Relationship Type="http://schemas.openxmlformats.org/officeDocument/2006/relationships/numbering" Target="numbering.xml" Id="R58944045bfc44631" /><Relationship Type="http://schemas.openxmlformats.org/officeDocument/2006/relationships/header" Target="header.xml" Id="Rbf6010d8016b4364" /><Relationship Type="http://schemas.openxmlformats.org/officeDocument/2006/relationships/footer" Target="footer.xml" Id="R5ed35cfb4970426f" /><Relationship Type="http://schemas.openxmlformats.org/officeDocument/2006/relationships/hyperlink" Target="https://www.scouts.org.uk/volunteers/staying-safe-and-safeguarding/incidents-and-illness/first-aid-kits-and-accident-books/first-aid-kits/personal-medication/" TargetMode="External" Id="Rd298c36d424e4b85" /><Relationship Type="http://schemas.openxmlformats.org/officeDocument/2006/relationships/hyperlink" Target="https://www.scouts.org.uk/volunteers/staying-safe-and-safeguarding/intimate-personal-care-policy-procedures/" TargetMode="External" Id="R8103cca0a815427b" /><Relationship Type="http://schemas.openxmlformats.org/officeDocument/2006/relationships/hyperlink" Target="https://www.scouts.org.uk/volunteers/volunteer-experience/volunteering-together/what-this-means-for-you/team-members-and-helpers/" TargetMode="External" Id="Re797c76d60684566" /><Relationship Type="http://schemas.microsoft.com/office/2020/10/relationships/intelligence" Target="intelligence2.xml" Id="R52a7d28f28504b64" /><Relationship Type="http://schemas.openxmlformats.org/officeDocument/2006/relationships/hyperlink" Target="https://www.scouts.org.uk/about-us/policy/data-protection-policy/" TargetMode="External" Id="R52ece1f3e2624453" /><Relationship Type="http://schemas.openxmlformats.org/officeDocument/2006/relationships/hyperlink" Target="https://www.scouts.org.uk/volunteers/equity-diversity-and-inclusion/supporting-people-with-additional-needs/planning-individual-support/" TargetMode="External" Id="R9607de8d3a254a03" /><Relationship Type="http://schemas.openxmlformats.org/officeDocument/2006/relationships/hyperlink" Target="https://www.scouts.org.uk/volunteers/equity-diversity-and-inclusion/supporting-people-with-additional-needs/working-in-partnership-with-parents-and-carers/" TargetMode="External" Id="R1816874c95df4a44" /><Relationship Type="http://schemas.openxmlformats.org/officeDocument/2006/relationships/hyperlink" Target="https://www.scouts.org.uk/contact-us/" TargetMode="External" Id="R8b9c0efee3da4bcc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image" Target="/media/image.png" Id="R6c63d73c131b4a36" /></Relationships>
</file>

<file path=word/documenttasks/documenttasks1.xml><?xml version="1.0" encoding="utf-8"?>
<t:Tasks xmlns:t="http://schemas.microsoft.com/office/tasks/2019/documenttasks" xmlns:oel="http://schemas.microsoft.com/office/2019/extlst">
  <t:Task id="{6D160135-CFE4-4C11-90F1-666D96162C1A}">
    <t:Anchor>
      <t:Comment id="253534164"/>
    </t:Anchor>
    <t:History>
      <t:Event id="{504AE8F9-8076-4672-9119-D3D2FC659560}" time="2024-07-03T15:22:45.692Z">
        <t:Attribution userId="S::ellie.thouret@scouts.org.uk::454ad8aa-9bac-47b0-afc2-3d7a7fac3c3c" userProvider="AD" userName="Ellie Thouret"/>
        <t:Anchor>
          <t:Comment id="1712788443"/>
        </t:Anchor>
        <t:Create/>
      </t:Event>
      <t:Event id="{32E89995-D398-46DB-9A94-BE4330036928}" time="2024-07-03T15:22:45.692Z">
        <t:Attribution userId="S::ellie.thouret@scouts.org.uk::454ad8aa-9bac-47b0-afc2-3d7a7fac3c3c" userProvider="AD" userName="Ellie Thouret"/>
        <t:Anchor>
          <t:Comment id="1712788443"/>
        </t:Anchor>
        <t:Assign userId="S::Rachel.Burrage@scouts.org.uk::aa2ddb38-dbb3-4d82-8d6d-04154f4a74d0" userProvider="AD" userName="Rachel Burrage"/>
      </t:Event>
      <t:Event id="{CE1BE93E-FB69-43D7-B85E-182A8D6517DE}" time="2024-07-03T15:22:45.692Z">
        <t:Attribution userId="S::ellie.thouret@scouts.org.uk::454ad8aa-9bac-47b0-afc2-3d7a7fac3c3c" userProvider="AD" userName="Ellie Thouret"/>
        <t:Anchor>
          <t:Comment id="1712788443"/>
        </t:Anchor>
        <t:SetTitle title="@Rachel Burrage one to look at with the review"/>
      </t:Event>
    </t:History>
  </t:Task>
  <t:Task id="{47280517-55CA-4D3F-94E0-FC2FADFFDEB0}">
    <t:Anchor>
      <t:Comment id="1330472981"/>
    </t:Anchor>
    <t:History>
      <t:Event id="{24CA400F-682B-47BC-A8AB-C22029D41F84}" time="2024-07-16T11:33:27.795Z">
        <t:Attribution userId="S::ellie.thouret@scouts.org.uk::454ad8aa-9bac-47b0-afc2-3d7a7fac3c3c" userProvider="AD" userName="Ellie Thouret"/>
        <t:Anchor>
          <t:Comment id="1557050424"/>
        </t:Anchor>
        <t:Create/>
      </t:Event>
      <t:Event id="{EF7BC379-C750-4A4B-AA46-54E02F69D15E}" time="2024-07-16T11:33:27.795Z">
        <t:Attribution userId="S::ellie.thouret@scouts.org.uk::454ad8aa-9bac-47b0-afc2-3d7a7fac3c3c" userProvider="AD" userName="Ellie Thouret"/>
        <t:Anchor>
          <t:Comment id="1557050424"/>
        </t:Anchor>
        <t:Assign userId="S::Anna.Page@scouts.org.uk::cfbed3a3-9796-4552-94a9-d0b9105cdc8f" userProvider="AD" userName="Anna Page"/>
      </t:Event>
      <t:Event id="{809217B3-D5D1-4F87-B155-93F857998F01}" time="2024-07-16T11:33:27.795Z">
        <t:Attribution userId="S::ellie.thouret@scouts.org.uk::454ad8aa-9bac-47b0-afc2-3d7a7fac3c3c" userProvider="AD" userName="Ellie Thouret"/>
        <t:Anchor>
          <t:Comment id="1557050424"/>
        </t:Anchor>
        <t:SetTitle title="@Anna Page happy to chat about this if you'd like to pop some time in :)"/>
      </t:Event>
      <t:Event id="{AE728DB8-8531-4A34-B127-DF02AA5369CA}" time="2024-07-30T10:45:20.55Z">
        <t:Attribution userId="S::ellie.thouret@scouts.org.uk::454ad8aa-9bac-47b0-afc2-3d7a7fac3c3c" userProvider="AD" userName="Ellie Thouret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a8d0a31-d351-49ad-98ba-cee53f55653c" xsi:nil="true"/>
    <SharedWithUsers xmlns="1ee45288-59b2-43a8-840c-5e95452990ca">
      <UserInfo>
        <DisplayName/>
        <AccountId xsi:nil="true"/>
        <AccountType/>
      </UserInfo>
    </SharedWithUsers>
    <lcf76f155ced4ddcb4097134ff3c332f xmlns="aa8d0a31-d351-49ad-98ba-cee53f55653c">
      <Terms xmlns="http://schemas.microsoft.com/office/infopath/2007/PartnerControls"/>
    </lcf76f155ced4ddcb4097134ff3c332f>
    <TaxCatchAll xmlns="1ee45288-59b2-43a8-840c-5e95452990c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E314A1E42DBA43AE2A3A042F4C4C92" ma:contentTypeVersion="14" ma:contentTypeDescription="Create a new document." ma:contentTypeScope="" ma:versionID="aa8dff2a5ee58630e14424c61f4fbab5">
  <xsd:schema xmlns:xsd="http://www.w3.org/2001/XMLSchema" xmlns:xs="http://www.w3.org/2001/XMLSchema" xmlns:p="http://schemas.microsoft.com/office/2006/metadata/properties" xmlns:ns2="aa8d0a31-d351-49ad-98ba-cee53f55653c" xmlns:ns3="1ee45288-59b2-43a8-840c-5e95452990ca" targetNamespace="http://schemas.microsoft.com/office/2006/metadata/properties" ma:root="true" ma:fieldsID="723d945e86ca44f153a79a78d00e8fe9" ns2:_="" ns3:_="">
    <xsd:import namespace="aa8d0a31-d351-49ad-98ba-cee53f55653c"/>
    <xsd:import namespace="1ee45288-59b2-43a8-840c-5e95452990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8d0a31-d351-49ad-98ba-cee53f556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45288-59b2-43a8-840c-5e95452990c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b347d8b3-3264-459d-b22a-74f150a514ee}" ma:internalName="TaxCatchAll" ma:showField="CatchAllData" ma:web="1ee45288-59b2-43a8-840c-5e95452990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9049D8-C2C3-4CBB-A382-F0A563633D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F79D5-79F6-4A00-B9AE-68622767CEB2}">
  <ds:schemaRefs>
    <ds:schemaRef ds:uri="http://schemas.microsoft.com/office/2006/metadata/properties"/>
    <ds:schemaRef ds:uri="http://schemas.microsoft.com/office/infopath/2007/PartnerControls"/>
    <ds:schemaRef ds:uri="aa8d0a31-d351-49ad-98ba-cee53f55653c"/>
    <ds:schemaRef ds:uri="1ee45288-59b2-43a8-840c-5e95452990ca"/>
  </ds:schemaRefs>
</ds:datastoreItem>
</file>

<file path=customXml/itemProps3.xml><?xml version="1.0" encoding="utf-8"?>
<ds:datastoreItem xmlns:ds="http://schemas.openxmlformats.org/officeDocument/2006/customXml" ds:itemID="{907119C3-C468-405E-84B1-E2036A4F15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8d0a31-d351-49ad-98ba-cee53f55653c"/>
    <ds:schemaRef ds:uri="1ee45288-59b2-43a8-840c-5e95452990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Scout Associ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a Page</dc:creator>
  <keywords/>
  <dc:description/>
  <lastModifiedBy>Jasmine Keating</lastModifiedBy>
  <revision>82</revision>
  <dcterms:created xsi:type="dcterms:W3CDTF">2024-07-05T00:18:00.0000000Z</dcterms:created>
  <dcterms:modified xsi:type="dcterms:W3CDTF">2025-03-04T16:06:32.25231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5E314A1E42DBA43AE2A3A042F4C4C92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_activity">
    <vt:lpwstr>{"FileActivityType":"6","FileActivityTimeStamp":"2024-08-15T12:56:33.403Z","FileActivityUsersOnPage":[{"DisplayName":"Toria Crooks","Id":"toria.crooks@scouts.org.uk"}],"FileActivityNavigationId":null}</vt:lpwstr>
  </property>
  <property fmtid="{D5CDD505-2E9C-101B-9397-08002B2CF9AE}" pid="7" name="TriggerFlowInfo">
    <vt:lpwstr/>
  </property>
</Properties>
</file>